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Pr="00403093" w:rsidRDefault="000B34C3" w:rsidP="00403093">
      <w:pPr>
        <w:spacing w:after="0" w:line="240" w:lineRule="auto"/>
        <w:ind w:left="-567"/>
        <w:jc w:val="center"/>
        <w:rPr>
          <w:b/>
          <w:bCs/>
          <w:sz w:val="56"/>
          <w:szCs w:val="5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1EB634" wp14:editId="4240E007">
                <wp:simplePos x="0" y="0"/>
                <wp:positionH relativeFrom="column">
                  <wp:posOffset>-520700</wp:posOffset>
                </wp:positionH>
                <wp:positionV relativeFrom="paragraph">
                  <wp:posOffset>-677545</wp:posOffset>
                </wp:positionV>
                <wp:extent cx="6839585" cy="1308100"/>
                <wp:effectExtent l="0" t="0" r="0" b="444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3081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B34C3" w:rsidRPr="008677CB" w:rsidRDefault="000B34C3" w:rsidP="00FB0642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KNOWLEDGE COMPONENT: LEARNER SUMMATIVE ASSESSMENT TOOL KNOWLEDGE MODULE 10: </w:t>
                            </w:r>
                            <w:r w:rsidRPr="008677CB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SUGAR REF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pt;margin-top:-53.35pt;width:538.55pt;height:10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0B34C3" w:rsidRPr="008677CB" w:rsidRDefault="000B34C3" w:rsidP="00FB0642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KNOWLEDGE COMPONENT: LEARNER SUMMATIVE ASSESSMENT TOOL KNOWLEDGE MODULE 10: </w:t>
                      </w:r>
                      <w:r w:rsidRPr="008677CB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SUGAR REFI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4702AEE1" wp14:editId="4CFBC0C2">
            <wp:simplePos x="0" y="0"/>
            <wp:positionH relativeFrom="column">
              <wp:posOffset>-519430</wp:posOffset>
            </wp:positionH>
            <wp:positionV relativeFrom="paragraph">
              <wp:posOffset>309880</wp:posOffset>
            </wp:positionV>
            <wp:extent cx="6839585" cy="8859520"/>
            <wp:effectExtent l="0" t="0" r="0" b="0"/>
            <wp:wrapNone/>
            <wp:docPr id="2" name="Picture 2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85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7199F3B5" wp14:editId="3A274EFB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572000"/>
                <wp:effectExtent l="0" t="0" r="19050" b="1905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4C3" w:rsidRPr="00444FCE" w:rsidRDefault="000B34C3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0B34C3" w:rsidRDefault="000B34C3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0B34C3" w:rsidRDefault="000B34C3" w:rsidP="00403093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LEARNER 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UM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MATIVE AS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ESSMENT TOOL KNOWLEDGE MODULE 10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:</w:t>
                            </w:r>
                          </w:p>
                          <w:p w:rsidR="000B34C3" w:rsidRPr="00403093" w:rsidRDefault="000B34C3" w:rsidP="00403093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  <w:p w:rsidR="000B34C3" w:rsidRPr="00BB1C84" w:rsidRDefault="000B34C3" w:rsidP="00403093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UGAR REFINING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5in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">
                <v:textbox inset="6.75pt,3.75pt,6.75pt,3.75pt">
                  <w:txbxContent>
                    <w:p w:rsidR="000B34C3" w:rsidRPr="00444FCE" w:rsidRDefault="000B34C3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0B34C3" w:rsidRDefault="000B34C3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0B34C3" w:rsidRDefault="000B34C3" w:rsidP="00403093">
                      <w:pPr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 xml:space="preserve">LEARNER 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UM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MATIVE AS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ESSMENT TOOL KNOWLEDGE MODULE 10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:</w:t>
                      </w:r>
                    </w:p>
                    <w:p w:rsidR="000B34C3" w:rsidRPr="00403093" w:rsidRDefault="000B34C3" w:rsidP="00403093">
                      <w:pPr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  <w:p w:rsidR="000B34C3" w:rsidRPr="00BB1C84" w:rsidRDefault="000B34C3" w:rsidP="00403093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UGAR REFINING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</w:t>
      </w:r>
      <w:r>
        <w:rPr>
          <w:b/>
          <w:bCs/>
          <w:sz w:val="56"/>
          <w:szCs w:val="56"/>
        </w:rPr>
        <w:t xml:space="preserve">SESSMENT TOOL: </w:t>
      </w:r>
      <w:r w:rsidR="006B70ED">
        <w:rPr>
          <w:b/>
          <w:bCs/>
          <w:sz w:val="56"/>
          <w:szCs w:val="56"/>
        </w:rPr>
        <w:t>KNOWLEDGE MODULE 10</w:t>
      </w:r>
      <w:r w:rsidR="00403093" w:rsidRPr="00403093">
        <w:rPr>
          <w:b/>
          <w:bCs/>
          <w:sz w:val="56"/>
          <w:szCs w:val="56"/>
        </w:rPr>
        <w:t>:</w:t>
      </w:r>
    </w:p>
    <w:p w:rsidR="00403093" w:rsidRDefault="00006E44" w:rsidP="00403093">
      <w:pPr>
        <w:spacing w:after="0" w:line="240" w:lineRule="auto"/>
        <w:ind w:left="-567"/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SUGAR REFINING</w:t>
      </w:r>
    </w:p>
    <w:p w:rsidR="00231402" w:rsidRDefault="00403093" w:rsidP="00403093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 w:rsidRPr="00403093">
        <w:rPr>
          <w:b/>
          <w:sz w:val="56"/>
          <w:szCs w:val="56"/>
          <w:lang w:val="en-US"/>
        </w:rPr>
        <w:t xml:space="preserve"> </w:t>
      </w:r>
      <w:r w:rsidR="00565124">
        <w:rPr>
          <w:rFonts w:ascii="Arial" w:hAnsi="Arial" w:cs="Arial"/>
          <w:b/>
          <w:noProof/>
          <w:lang w:val="en-US"/>
        </w:rPr>
        <w:drawing>
          <wp:inline distT="0" distB="0" distL="0" distR="0" wp14:anchorId="110DC023" wp14:editId="5790C718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97590: </w:t>
      </w:r>
      <w:r>
        <w:rPr>
          <w:b/>
          <w:sz w:val="52"/>
          <w:szCs w:val="52"/>
        </w:rPr>
        <w:t>SUGAR PROCESSING CONTROLLER</w:t>
      </w:r>
    </w:p>
    <w:p w:rsid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B34C3" w:rsidRDefault="000B34C3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B34C3" w:rsidRDefault="000B34C3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B34C3" w:rsidRPr="00EE080B" w:rsidRDefault="000B34C3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©Copyright AgriSETA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</w:rPr>
        <w:t xml:space="preserve">   </w:t>
      </w: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6832CF63" wp14:editId="004B09D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r w:rsidRPr="00EE080B">
        <w:rPr>
          <w:rFonts w:ascii="Arial" w:hAnsi="Arial" w:cs="Arial"/>
        </w:rPr>
        <w:t>AgriSETA holds the copyright to its publications and Web pages.  Proper citation is requested.</w:t>
      </w:r>
    </w:p>
    <w:p w:rsidR="00B939D3" w:rsidRDefault="00B939D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939D3" w:rsidRPr="00B939D3" w:rsidRDefault="00B939D3" w:rsidP="00B939D3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B939D3">
        <w:rPr>
          <w:rFonts w:ascii="Arial" w:hAnsi="Arial" w:cs="Arial"/>
          <w:b/>
          <w:sz w:val="28"/>
          <w:szCs w:val="28"/>
        </w:rPr>
        <w:lastRenderedPageBreak/>
        <w:t>TABLE OF CONTENTS</w:t>
      </w:r>
    </w:p>
    <w:p w:rsidR="00B939D3" w:rsidRDefault="00B939D3" w:rsidP="00B939D3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0" w:name="_GoBack"/>
    <w:bookmarkEnd w:id="0"/>
    <w:p w:rsidR="00B939D3" w:rsidRPr="00B939D3" w:rsidRDefault="00B939D3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B939D3">
        <w:rPr>
          <w:rFonts w:ascii="Arial" w:hAnsi="Arial" w:cs="Arial"/>
          <w:sz w:val="24"/>
          <w:szCs w:val="24"/>
        </w:rPr>
        <w:fldChar w:fldCharType="begin"/>
      </w:r>
      <w:r w:rsidRPr="00B939D3">
        <w:rPr>
          <w:rFonts w:ascii="Arial" w:hAnsi="Arial" w:cs="Arial"/>
          <w:sz w:val="24"/>
          <w:szCs w:val="24"/>
        </w:rPr>
        <w:instrText xml:space="preserve"> TOC \h \z \t "Title,1" </w:instrText>
      </w:r>
      <w:r w:rsidRPr="00B939D3">
        <w:rPr>
          <w:rFonts w:ascii="Arial" w:hAnsi="Arial" w:cs="Arial"/>
          <w:sz w:val="24"/>
          <w:szCs w:val="24"/>
        </w:rPr>
        <w:fldChar w:fldCharType="separate"/>
      </w:r>
      <w:hyperlink w:anchor="_Toc8467431" w:history="1">
        <w:r w:rsidRPr="00B939D3">
          <w:rPr>
            <w:rStyle w:val="Hyperlink"/>
            <w:noProof/>
            <w:sz w:val="24"/>
            <w:szCs w:val="24"/>
          </w:rPr>
          <w:t>1.</w:t>
        </w:r>
        <w:r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B939D3">
          <w:rPr>
            <w:rStyle w:val="Hyperlink"/>
            <w:noProof/>
            <w:sz w:val="24"/>
            <w:szCs w:val="24"/>
          </w:rPr>
          <w:t>STAKEHOLDER INFORMATION</w:t>
        </w:r>
        <w:r w:rsidRPr="00B939D3">
          <w:rPr>
            <w:noProof/>
            <w:webHidden/>
            <w:sz w:val="24"/>
            <w:szCs w:val="24"/>
          </w:rPr>
          <w:tab/>
        </w:r>
        <w:r w:rsidRPr="00B939D3">
          <w:rPr>
            <w:noProof/>
            <w:webHidden/>
            <w:sz w:val="24"/>
            <w:szCs w:val="24"/>
          </w:rPr>
          <w:fldChar w:fldCharType="begin"/>
        </w:r>
        <w:r w:rsidRPr="00B939D3">
          <w:rPr>
            <w:noProof/>
            <w:webHidden/>
            <w:sz w:val="24"/>
            <w:szCs w:val="24"/>
          </w:rPr>
          <w:instrText xml:space="preserve"> PAGEREF _Toc8467431 \h </w:instrText>
        </w:r>
        <w:r w:rsidRPr="00B939D3">
          <w:rPr>
            <w:noProof/>
            <w:webHidden/>
            <w:sz w:val="24"/>
            <w:szCs w:val="24"/>
          </w:rPr>
        </w:r>
        <w:r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6</w:t>
        </w:r>
        <w:r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2" w:history="1">
        <w:r w:rsidR="00B939D3" w:rsidRPr="00B939D3">
          <w:rPr>
            <w:rStyle w:val="Hyperlink"/>
            <w:noProof/>
            <w:sz w:val="24"/>
            <w:szCs w:val="24"/>
          </w:rPr>
          <w:t>2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COMPETENCY SUMMARY OF ASSESSMENT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2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8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3" w:history="1">
        <w:r w:rsidR="00B939D3" w:rsidRPr="00B939D3">
          <w:rPr>
            <w:rStyle w:val="Hyperlink"/>
            <w:noProof/>
            <w:sz w:val="24"/>
            <w:szCs w:val="24"/>
          </w:rPr>
          <w:t>3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3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9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4" w:history="1">
        <w:r w:rsidR="00B939D3" w:rsidRPr="00B939D3">
          <w:rPr>
            <w:rStyle w:val="Hyperlink"/>
            <w:noProof/>
            <w:sz w:val="24"/>
            <w:szCs w:val="24"/>
          </w:rPr>
          <w:t>4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4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1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5" w:history="1">
        <w:r w:rsidR="00B939D3" w:rsidRPr="00B939D3">
          <w:rPr>
            <w:rStyle w:val="Hyperlink"/>
            <w:noProof/>
            <w:sz w:val="24"/>
            <w:szCs w:val="24"/>
          </w:rPr>
          <w:t>5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OVERALL ASSESSMENT DECISION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5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2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6" w:history="1">
        <w:r w:rsidR="00B939D3" w:rsidRPr="00B939D3">
          <w:rPr>
            <w:rStyle w:val="Hyperlink"/>
            <w:noProof/>
            <w:sz w:val="24"/>
            <w:szCs w:val="24"/>
          </w:rPr>
          <w:t>6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Evidence of feedback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6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3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7" w:history="1">
        <w:r w:rsidR="00B939D3" w:rsidRPr="00B939D3">
          <w:rPr>
            <w:rStyle w:val="Hyperlink"/>
            <w:noProof/>
            <w:sz w:val="24"/>
            <w:szCs w:val="24"/>
          </w:rPr>
          <w:t>7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OVERALL RESULTS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7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4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8" w:history="1">
        <w:r w:rsidR="00B939D3" w:rsidRPr="00B939D3">
          <w:rPr>
            <w:rStyle w:val="Hyperlink"/>
            <w:noProof/>
            <w:sz w:val="24"/>
            <w:szCs w:val="24"/>
          </w:rPr>
          <w:t>8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ASSESSMENT REVIEW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8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5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39" w:history="1">
        <w:r w:rsidR="00B939D3" w:rsidRPr="00B939D3">
          <w:rPr>
            <w:rStyle w:val="Hyperlink"/>
            <w:noProof/>
            <w:sz w:val="24"/>
            <w:szCs w:val="24"/>
          </w:rPr>
          <w:t>9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FINAL DECISION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39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7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40" w:history="1">
        <w:r w:rsidR="00B939D3" w:rsidRPr="00B939D3">
          <w:rPr>
            <w:rStyle w:val="Hyperlink"/>
            <w:noProof/>
            <w:sz w:val="24"/>
            <w:szCs w:val="24"/>
          </w:rPr>
          <w:t>10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LEARNER FEEDBACK FORM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40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8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41" w:history="1">
        <w:r w:rsidR="00B939D3" w:rsidRPr="00B939D3">
          <w:rPr>
            <w:rStyle w:val="Hyperlink"/>
            <w:noProof/>
            <w:sz w:val="24"/>
            <w:szCs w:val="24"/>
          </w:rPr>
          <w:t>11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SUMMATIVE ASSESSMENT INSTRUCTIONS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41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19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42" w:history="1">
        <w:r w:rsidR="00B939D3" w:rsidRPr="00B939D3">
          <w:rPr>
            <w:rStyle w:val="Hyperlink"/>
            <w:noProof/>
            <w:sz w:val="24"/>
            <w:szCs w:val="24"/>
          </w:rPr>
          <w:t>12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WRITTEN ASSESSMENT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42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20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B939D3" w:rsidRDefault="00FD6AC6" w:rsidP="00B939D3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467443" w:history="1">
        <w:r w:rsidR="00B939D3" w:rsidRPr="00B939D3">
          <w:rPr>
            <w:rStyle w:val="Hyperlink"/>
            <w:noProof/>
            <w:sz w:val="24"/>
            <w:szCs w:val="24"/>
          </w:rPr>
          <w:t>13.</w:t>
        </w:r>
        <w:r w:rsidR="00B939D3" w:rsidRPr="00B939D3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B939D3" w:rsidRPr="00B939D3">
          <w:rPr>
            <w:rStyle w:val="Hyperlink"/>
            <w:noProof/>
            <w:sz w:val="24"/>
            <w:szCs w:val="24"/>
          </w:rPr>
          <w:t>FINAL MARKS</w:t>
        </w:r>
        <w:r w:rsidR="00B939D3" w:rsidRPr="00B939D3">
          <w:rPr>
            <w:noProof/>
            <w:webHidden/>
            <w:sz w:val="24"/>
            <w:szCs w:val="24"/>
          </w:rPr>
          <w:tab/>
        </w:r>
        <w:r w:rsidR="00B939D3" w:rsidRPr="00B939D3">
          <w:rPr>
            <w:noProof/>
            <w:webHidden/>
            <w:sz w:val="24"/>
            <w:szCs w:val="24"/>
          </w:rPr>
          <w:fldChar w:fldCharType="begin"/>
        </w:r>
        <w:r w:rsidR="00B939D3" w:rsidRPr="00B939D3">
          <w:rPr>
            <w:noProof/>
            <w:webHidden/>
            <w:sz w:val="24"/>
            <w:szCs w:val="24"/>
          </w:rPr>
          <w:instrText xml:space="preserve"> PAGEREF _Toc8467443 \h </w:instrText>
        </w:r>
        <w:r w:rsidR="00B939D3" w:rsidRPr="00B939D3">
          <w:rPr>
            <w:noProof/>
            <w:webHidden/>
            <w:sz w:val="24"/>
            <w:szCs w:val="24"/>
          </w:rPr>
        </w:r>
        <w:r w:rsidR="00B939D3" w:rsidRPr="00B939D3">
          <w:rPr>
            <w:noProof/>
            <w:webHidden/>
            <w:sz w:val="24"/>
            <w:szCs w:val="24"/>
          </w:rPr>
          <w:fldChar w:fldCharType="separate"/>
        </w:r>
        <w:r w:rsidR="00001403">
          <w:rPr>
            <w:noProof/>
            <w:webHidden/>
            <w:sz w:val="24"/>
            <w:szCs w:val="24"/>
          </w:rPr>
          <w:t>28</w:t>
        </w:r>
        <w:r w:rsidR="00B939D3" w:rsidRPr="00B939D3">
          <w:rPr>
            <w:noProof/>
            <w:webHidden/>
            <w:sz w:val="24"/>
            <w:szCs w:val="24"/>
          </w:rPr>
          <w:fldChar w:fldCharType="end"/>
        </w:r>
      </w:hyperlink>
    </w:p>
    <w:p w:rsidR="00B939D3" w:rsidRPr="00EE080B" w:rsidRDefault="00B939D3" w:rsidP="00B939D3">
      <w:pPr>
        <w:tabs>
          <w:tab w:val="center" w:pos="4513"/>
          <w:tab w:val="right" w:pos="9026"/>
        </w:tabs>
        <w:spacing w:after="80" w:line="240" w:lineRule="auto"/>
        <w:jc w:val="both"/>
        <w:rPr>
          <w:rFonts w:ascii="Arial" w:hAnsi="Arial" w:cs="Arial"/>
        </w:rPr>
      </w:pPr>
      <w:r w:rsidRPr="00B939D3">
        <w:rPr>
          <w:rFonts w:ascii="Arial" w:hAnsi="Arial" w:cs="Arial"/>
          <w:sz w:val="24"/>
          <w:szCs w:val="24"/>
        </w:rPr>
        <w:fldChar w:fldCharType="end"/>
      </w:r>
    </w:p>
    <w:p w:rsidR="00EE080B" w:rsidRDefault="00EE080B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B939D3" w:rsidRPr="00EE080B" w:rsidRDefault="00B939D3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924F9C" w:rsidRPr="00247704" w:rsidRDefault="00231402" w:rsidP="0024770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bookmarkStart w:id="1" w:name="_Toc468625802"/>
      <w:bookmarkStart w:id="2" w:name="_Toc464730905"/>
      <w:bookmarkStart w:id="3" w:name="_Toc469395257"/>
    </w:p>
    <w:p w:rsidR="000B34C3" w:rsidRPr="004569E6" w:rsidRDefault="000B34C3" w:rsidP="00B939D3">
      <w:pPr>
        <w:pStyle w:val="Title"/>
      </w:pPr>
      <w:bookmarkStart w:id="4" w:name="_Toc8467431"/>
      <w:r w:rsidRPr="004569E6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B34C3" w:rsidRPr="006651D8" w:rsidTr="000B34C3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0B34C3" w:rsidRPr="00247704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0B34C3" w:rsidRDefault="000B34C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B34C3" w:rsidRPr="006651D8" w:rsidTr="000B34C3">
        <w:tc>
          <w:tcPr>
            <w:tcW w:w="9242" w:type="dxa"/>
            <w:gridSpan w:val="2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0B34C3" w:rsidRPr="006651D8" w:rsidTr="000B34C3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924F9C" w:rsidRDefault="000B34C3" w:rsidP="000B34C3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>Occupational Certificate ID 97590:Sugar Processing Controller</w:t>
            </w: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Module 10: Sugar Refining</w:t>
            </w: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To</w:t>
            </w:r>
            <w:r>
              <w:rPr>
                <w:rFonts w:ascii="Arial" w:hAnsi="Arial" w:cs="Arial"/>
                <w:b/>
                <w:color w:val="000000"/>
              </w:rPr>
              <w:t>tal Marks for Knowledge Module 9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612148">
              <w:rPr>
                <w:rFonts w:ascii="Arial" w:hAnsi="Arial" w:cs="Arial"/>
              </w:rPr>
              <w:t>100 marks</w:t>
            </w: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0B34C3" w:rsidRDefault="000B34C3"/>
    <w:p w:rsidR="000B34C3" w:rsidRDefault="000B34C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B34C3" w:rsidRPr="006651D8" w:rsidTr="000B34C3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0B34C3" w:rsidRPr="00247704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B34C3" w:rsidRPr="006651D8" w:rsidTr="000B34C3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0B34C3" w:rsidRPr="00E179EE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0B34C3" w:rsidRPr="006651D8" w:rsidRDefault="000B34C3" w:rsidP="000B34C3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0B34C3" w:rsidRDefault="000B34C3">
      <w:pPr>
        <w:spacing w:after="0" w:line="240" w:lineRule="auto"/>
        <w:rPr>
          <w:rFonts w:ascii="Arial" w:hAnsi="Arial"/>
          <w:highlight w:val="yellow"/>
        </w:rPr>
      </w:pPr>
    </w:p>
    <w:p w:rsidR="000B34C3" w:rsidRDefault="000B34C3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0B34C3" w:rsidRPr="004569E6" w:rsidRDefault="000B34C3" w:rsidP="004569E6">
      <w:pPr>
        <w:pStyle w:val="Title"/>
      </w:pPr>
      <w:bookmarkStart w:id="5" w:name="_Toc8467432"/>
      <w:r w:rsidRPr="004569E6">
        <w:lastRenderedPageBreak/>
        <w:t>COMPETENCY SUMMARY OF ASSESSMENT</w:t>
      </w:r>
      <w:bookmarkEnd w:id="5"/>
    </w:p>
    <w:tbl>
      <w:tblPr>
        <w:tblW w:w="95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3"/>
        <w:gridCol w:w="6562"/>
        <w:gridCol w:w="900"/>
        <w:gridCol w:w="875"/>
      </w:tblGrid>
      <w:tr w:rsidR="00D969BD" w:rsidRPr="00D969BD" w:rsidTr="000B34C3">
        <w:trPr>
          <w:cantSplit/>
          <w:trHeight w:val="891"/>
        </w:trPr>
        <w:tc>
          <w:tcPr>
            <w:tcW w:w="9510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:rsidR="00D969BD" w:rsidRPr="00C8272E" w:rsidRDefault="00006E44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9</w:t>
            </w:r>
          </w:p>
        </w:tc>
        <w:tc>
          <w:tcPr>
            <w:tcW w:w="6562" w:type="dxa"/>
            <w:vAlign w:val="center"/>
          </w:tcPr>
          <w:p w:rsidR="00D969BD" w:rsidRPr="00C8272E" w:rsidRDefault="006B70ED" w:rsidP="000B34C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0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Pr="006B70ED">
              <w:rPr>
                <w:rFonts w:ascii="Arial" w:eastAsia="Times New Roman" w:hAnsi="Arial" w:cs="Arial"/>
                <w:b/>
                <w:color w:val="000000"/>
                <w:lang w:val="en-US"/>
              </w:rPr>
              <w:t>Principles of colour removal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D969BD" w:rsidRDefault="00D969BD" w:rsidP="000B34C3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1.1. </w:t>
            </w:r>
            <w:r w:rsidR="006B70ED" w:rsidRPr="006B70ED">
              <w:rPr>
                <w:rFonts w:ascii="Arial" w:eastAsia="Times New Roman" w:hAnsi="Arial" w:cs="Arial"/>
                <w:color w:val="000000"/>
                <w:lang w:val="en-US"/>
              </w:rPr>
              <w:t>An understanding of the sugar refining process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6B70E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70ED" w:rsidRPr="00D969BD" w:rsidRDefault="006B70E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B70ED" w:rsidRPr="00D969BD" w:rsidRDefault="006B70ED" w:rsidP="000B34C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2.</w:t>
            </w:r>
            <w:r>
              <w:t xml:space="preserve"> </w:t>
            </w:r>
            <w:r w:rsidRPr="006B70ED">
              <w:rPr>
                <w:rFonts w:ascii="Arial" w:eastAsia="Times New Roman" w:hAnsi="Arial" w:cs="Arial"/>
                <w:color w:val="000000"/>
                <w:lang w:val="en-US"/>
              </w:rPr>
              <w:t>Critical Control Points can be listed and explained</w:t>
            </w:r>
          </w:p>
        </w:tc>
        <w:tc>
          <w:tcPr>
            <w:tcW w:w="900" w:type="dxa"/>
            <w:vAlign w:val="center"/>
          </w:tcPr>
          <w:p w:rsidR="006B70ED" w:rsidRPr="00D969BD" w:rsidRDefault="006B70E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6B70ED" w:rsidRPr="00D969BD" w:rsidRDefault="006B70E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569E6" w:rsidRPr="00D969BD" w:rsidTr="000B34C3">
        <w:trPr>
          <w:cantSplit/>
          <w:trHeight w:val="113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569E6" w:rsidRPr="00D969BD" w:rsidRDefault="004569E6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4569E6" w:rsidRPr="00C8272E" w:rsidRDefault="004569E6" w:rsidP="000B34C3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0</w:t>
            </w:r>
            <w:r w:rsidRPr="00C8272E">
              <w:rPr>
                <w:rFonts w:ascii="Arial" w:hAnsi="Arial" w:cs="Arial"/>
                <w:b/>
              </w:rPr>
              <w:t xml:space="preserve">-KT02: </w:t>
            </w:r>
            <w:r w:rsidRPr="006B70ED">
              <w:rPr>
                <w:rFonts w:ascii="Arial" w:hAnsi="Arial" w:cs="Arial"/>
                <w:b/>
              </w:rPr>
              <w:t>Sugar refining technology</w:t>
            </w:r>
          </w:p>
        </w:tc>
        <w:tc>
          <w:tcPr>
            <w:tcW w:w="900" w:type="dxa"/>
            <w:vAlign w:val="center"/>
          </w:tcPr>
          <w:p w:rsidR="004569E6" w:rsidRPr="00D969BD" w:rsidRDefault="004569E6" w:rsidP="0016637C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4569E6" w:rsidRPr="00D969BD" w:rsidRDefault="004569E6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0B34C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2.1 </w:t>
            </w:r>
            <w:r w:rsidR="006B70ED" w:rsidRPr="006B70ED">
              <w:rPr>
                <w:rFonts w:ascii="Arial" w:eastAsia="Times New Roman" w:hAnsi="Arial" w:cs="Arial"/>
                <w:color w:val="000000"/>
                <w:lang w:val="en-US"/>
              </w:rPr>
              <w:t>An understanding of the refining process and associated equipment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D969BD" w:rsidRPr="00C8272E" w:rsidRDefault="006B70ED" w:rsidP="000B34C3">
            <w:pPr>
              <w:spacing w:before="80" w:after="80" w:line="240" w:lineRule="auto"/>
              <w:ind w:right="474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0</w:t>
            </w:r>
            <w:r w:rsidR="00C8272E" w:rsidRPr="00C8272E">
              <w:rPr>
                <w:rFonts w:ascii="Arial" w:hAnsi="Arial" w:cs="Arial"/>
                <w:b/>
              </w:rPr>
              <w:t xml:space="preserve">-KT03: </w:t>
            </w:r>
            <w:r w:rsidRPr="006B70ED">
              <w:rPr>
                <w:rFonts w:ascii="Arial" w:hAnsi="Arial" w:cs="Arial"/>
                <w:b/>
              </w:rPr>
              <w:t>Refinery balance and calculation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0B34C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3.1. </w:t>
            </w:r>
            <w:r w:rsidR="006B70ED" w:rsidRPr="006B70ED">
              <w:rPr>
                <w:rFonts w:ascii="Arial" w:eastAsia="Times New Roman" w:hAnsi="Arial" w:cs="Arial"/>
                <w:color w:val="000000"/>
                <w:lang w:val="en-US"/>
              </w:rPr>
              <w:t>Formula selection and use selection and use, calculations and data interpretation is performed correctl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4.</w:t>
            </w:r>
          </w:p>
        </w:tc>
        <w:tc>
          <w:tcPr>
            <w:tcW w:w="6562" w:type="dxa"/>
            <w:vAlign w:val="center"/>
          </w:tcPr>
          <w:p w:rsidR="00D969BD" w:rsidRPr="00C8272E" w:rsidRDefault="006B70ED" w:rsidP="000B34C3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0</w:t>
            </w:r>
            <w:r w:rsidR="00C8272E" w:rsidRPr="00C8272E">
              <w:rPr>
                <w:rFonts w:ascii="Arial" w:hAnsi="Arial" w:cs="Arial"/>
                <w:b/>
              </w:rPr>
              <w:t xml:space="preserve">-KT04: </w:t>
            </w:r>
            <w:r w:rsidRPr="006B70ED">
              <w:rPr>
                <w:rFonts w:ascii="Arial" w:hAnsi="Arial" w:cs="Arial"/>
                <w:b/>
              </w:rPr>
              <w:t>Problems experienced during sugar refining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0B34C3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6B70ED" w:rsidRPr="00D969BD" w:rsidTr="000B34C3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70ED" w:rsidRPr="00D969BD" w:rsidRDefault="006B70E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B70ED" w:rsidRPr="006B70ED" w:rsidRDefault="006B70ED" w:rsidP="000B34C3">
            <w:pPr>
              <w:spacing w:before="80" w:after="80" w:line="240" w:lineRule="auto"/>
              <w:jc w:val="center"/>
              <w:rPr>
                <w:rFonts w:ascii="Arial" w:hAnsi="Arial" w:cs="Arial"/>
              </w:rPr>
            </w:pPr>
            <w:r w:rsidRPr="006B70ED">
              <w:rPr>
                <w:rFonts w:ascii="Arial" w:hAnsi="Arial" w:cs="Arial"/>
              </w:rPr>
              <w:t>4.1.</w:t>
            </w:r>
            <w:r>
              <w:t xml:space="preserve"> </w:t>
            </w:r>
            <w:r w:rsidRPr="006B70ED">
              <w:rPr>
                <w:rFonts w:ascii="Arial" w:hAnsi="Arial" w:cs="Arial"/>
              </w:rPr>
              <w:t>An understanding of trouble shooting and standard responses related to sugar refining can be demonstrated</w:t>
            </w:r>
          </w:p>
        </w:tc>
        <w:tc>
          <w:tcPr>
            <w:tcW w:w="900" w:type="dxa"/>
            <w:vAlign w:val="center"/>
          </w:tcPr>
          <w:p w:rsidR="006B70ED" w:rsidRPr="00D969BD" w:rsidRDefault="006B70ED" w:rsidP="000B34C3">
            <w:pPr>
              <w:keepNext/>
              <w:keepLines/>
              <w:spacing w:before="80" w:after="8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B70ED" w:rsidRPr="00D969BD" w:rsidRDefault="006B70ED" w:rsidP="000B34C3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5561" w:rsidRPr="000B34C3" w:rsidRDefault="00325561" w:rsidP="004569E6">
      <w:pPr>
        <w:pStyle w:val="Title"/>
      </w:pPr>
      <w:bookmarkStart w:id="6" w:name="_Toc8467433"/>
      <w:bookmarkEnd w:id="1"/>
      <w:bookmarkEnd w:id="2"/>
      <w:r w:rsidRPr="000B34C3">
        <w:lastRenderedPageBreak/>
        <w:t>ASSESSMENT ALIGNMENT MATRIX (INTERGRATED OUTCOMES)</w:t>
      </w:r>
      <w:bookmarkEnd w:id="6"/>
    </w:p>
    <w:tbl>
      <w:tblPr>
        <w:tblW w:w="8967" w:type="dxa"/>
        <w:jc w:val="center"/>
        <w:tblInd w:w="9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498"/>
        <w:gridCol w:w="1532"/>
        <w:gridCol w:w="1125"/>
        <w:gridCol w:w="1070"/>
        <w:gridCol w:w="1059"/>
        <w:gridCol w:w="914"/>
        <w:gridCol w:w="879"/>
        <w:gridCol w:w="890"/>
      </w:tblGrid>
      <w:tr w:rsidR="00001403" w:rsidRPr="00480C7A" w:rsidTr="00B046E7">
        <w:trPr>
          <w:trHeight w:val="260"/>
          <w:jc w:val="center"/>
        </w:trPr>
        <w:tc>
          <w:tcPr>
            <w:tcW w:w="14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odule No: 10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How it is assessed (Assessment methodology)</w:t>
            </w:r>
          </w:p>
        </w:tc>
        <w:tc>
          <w:tcPr>
            <w:tcW w:w="11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s it covered (learning material)</w:t>
            </w:r>
          </w:p>
        </w:tc>
        <w:tc>
          <w:tcPr>
            <w:tcW w:w="2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t is assessed</w:t>
            </w:r>
          </w:p>
        </w:tc>
        <w:tc>
          <w:tcPr>
            <w:tcW w:w="268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irst Submission</w:t>
            </w:r>
          </w:p>
        </w:tc>
      </w:tr>
      <w:tr w:rsidR="00001403" w:rsidRPr="00480C7A" w:rsidTr="00B046E7">
        <w:trPr>
          <w:trHeight w:val="116"/>
          <w:jc w:val="center"/>
        </w:trPr>
        <w:tc>
          <w:tcPr>
            <w:tcW w:w="1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Summative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ormative</w:t>
            </w:r>
          </w:p>
        </w:tc>
        <w:tc>
          <w:tcPr>
            <w:tcW w:w="268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79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SAQA ID Number: </w:t>
            </w:r>
            <w:r w:rsidRPr="00480C7A">
              <w:rPr>
                <w:rFonts w:ascii="Arial" w:eastAsia="Times New Roman" w:hAnsi="Arial" w:cs="Arial"/>
                <w:bCs/>
                <w:sz w:val="16"/>
                <w:szCs w:val="16"/>
                <w:lang w:val="en-US" w:eastAsia="en-ZA"/>
              </w:rPr>
              <w:t>97590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Two methods of assessment are followed which are:</w:t>
            </w:r>
          </w:p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1. Summative assessment: written tests, knowledge questions using fundamental and reflexive questions.</w:t>
            </w:r>
          </w:p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2. Formative assessment: assignments, tasks, portfolio of evidence submitted and presentations.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meets all the criteria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eets some but not all criteria</w:t>
            </w: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does not meet any of the criteria</w:t>
            </w:r>
          </w:p>
        </w:tc>
      </w:tr>
      <w:tr w:rsidR="00001403" w:rsidRPr="00480C7A" w:rsidTr="00B046E7">
        <w:trPr>
          <w:trHeight w:val="79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itle: Sugar Refining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NQF level and credits:</w:t>
            </w:r>
          </w:p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NQF Level 4: 8 Credits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79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: 1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Principles of </w:t>
            </w:r>
            <w:proofErr w:type="spellStart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colour</w:t>
            </w:r>
            <w:proofErr w:type="spellEnd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removal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8-21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10.1-10.11 page 20-22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1.1-1.5 page 11-20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1227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: An understanding of the sugar refining process can be demonstrated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1227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Critical Control Points can be listed and explained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636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2.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Sugar refining technology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2-30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10.12-10.26 page 20-22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1-2.4 page 27- 40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An understanding of the refining process and associated equipment can be demonstrated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718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3.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Refinery balance and calculations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31-55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1-page 42-43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Formula selection and use selection and use, calculations and data interpretation is performed correctly</w:t>
            </w:r>
          </w:p>
        </w:tc>
        <w:tc>
          <w:tcPr>
            <w:tcW w:w="15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668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4.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Problems experienced during sugar refining</w:t>
            </w:r>
          </w:p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56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001403" w:rsidRPr="00480C7A" w:rsidTr="00B046E7">
        <w:trPr>
          <w:trHeight w:val="1430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01403" w:rsidRPr="00480C7A" w:rsidRDefault="00001403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An understanding of trouble shooting and standard responses related to sugar refining can be demonstrated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01403" w:rsidRPr="00480C7A" w:rsidRDefault="00001403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</w:tbl>
    <w:p w:rsidR="004569E6" w:rsidRDefault="004569E6">
      <w:pPr>
        <w:spacing w:after="0" w:line="240" w:lineRule="auto"/>
        <w:rPr>
          <w:rFonts w:ascii="Arial" w:eastAsia="Times New Roman" w:hAnsi="Arial"/>
          <w:b/>
          <w:bCs/>
          <w:sz w:val="24"/>
          <w:szCs w:val="24"/>
        </w:rPr>
      </w:pPr>
    </w:p>
    <w:p w:rsidR="004569E6" w:rsidRDefault="004569E6">
      <w:pPr>
        <w:spacing w:after="0" w:line="240" w:lineRule="auto"/>
        <w:rPr>
          <w:rFonts w:ascii="Arial" w:eastAsia="Times New Roman" w:hAnsi="Arial"/>
          <w:b/>
          <w:bCs/>
          <w:sz w:val="24"/>
          <w:szCs w:val="24"/>
        </w:rPr>
      </w:pPr>
      <w:r>
        <w:rPr>
          <w:rFonts w:ascii="Arial" w:eastAsia="Times New Roman" w:hAnsi="Arial"/>
          <w:b/>
          <w:bCs/>
          <w:sz w:val="24"/>
          <w:szCs w:val="24"/>
        </w:rPr>
        <w:br w:type="page"/>
      </w:r>
    </w:p>
    <w:p w:rsidR="00325561" w:rsidRDefault="00325561" w:rsidP="004569E6">
      <w:pPr>
        <w:pStyle w:val="Title"/>
      </w:pPr>
      <w:bookmarkStart w:id="7" w:name="_Toc8467434"/>
      <w:r w:rsidRPr="00325561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325561" w:rsidRPr="00325561" w:rsidTr="0032556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FD538D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FD538D" w:rsidP="004569E6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 w:rsidRPr="00FD538D">
              <w:rPr>
                <w:rFonts w:ascii="Arial" w:hAnsi="Arial" w:cs="Arial"/>
                <w:b/>
                <w:bCs/>
              </w:rPr>
              <w:t>KNOWLEDGE MODULE 1</w:t>
            </w:r>
            <w:r w:rsidR="00AC5F88">
              <w:rPr>
                <w:rFonts w:ascii="Arial" w:hAnsi="Arial" w:cs="Arial"/>
                <w:b/>
                <w:bCs/>
              </w:rPr>
              <w:t>0</w:t>
            </w:r>
            <w:r w:rsidRPr="00FD538D">
              <w:rPr>
                <w:rFonts w:ascii="Arial" w:hAnsi="Arial" w:cs="Arial"/>
                <w:b/>
                <w:bCs/>
              </w:rPr>
              <w:t>:</w:t>
            </w:r>
            <w:r w:rsidR="00FE5AF1">
              <w:rPr>
                <w:rFonts w:ascii="Arial" w:hAnsi="Arial" w:cs="Arial"/>
                <w:b/>
                <w:bCs/>
              </w:rPr>
              <w:t>SUGAR REFINING</w:t>
            </w: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4569E6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4569E6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569E6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1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569E6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569E6">
        <w:trPr>
          <w:cantSplit/>
          <w:trHeight w:val="669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569E6" w:rsidRPr="00325561" w:rsidTr="004569E6">
        <w:trPr>
          <w:cantSplit/>
          <w:trHeight w:val="199"/>
          <w:jc w:val="center"/>
        </w:trPr>
        <w:tc>
          <w:tcPr>
            <w:tcW w:w="1190" w:type="pct"/>
            <w:gridSpan w:val="2"/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569E6">
        <w:trPr>
          <w:cantSplit/>
          <w:trHeight w:val="425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569E6" w:rsidRPr="00325561" w:rsidTr="004569E6">
        <w:trPr>
          <w:cantSplit/>
          <w:trHeight w:val="239"/>
          <w:jc w:val="center"/>
        </w:trPr>
        <w:tc>
          <w:tcPr>
            <w:tcW w:w="1190" w:type="pct"/>
            <w:gridSpan w:val="2"/>
            <w:vAlign w:val="center"/>
          </w:tcPr>
          <w:p w:rsidR="004569E6" w:rsidRPr="00325561" w:rsidRDefault="004569E6" w:rsidP="0016637C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9E6" w:rsidRPr="00325561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569E6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4569E6" w:rsidRDefault="004569E6"/>
    <w:p w:rsidR="004569E6" w:rsidRDefault="004569E6">
      <w:pPr>
        <w:spacing w:after="0" w:line="240" w:lineRule="auto"/>
        <w:rPr>
          <w:rFonts w:ascii="Arial" w:eastAsia="Times New Roman" w:hAnsi="Arial"/>
          <w:b/>
          <w:sz w:val="24"/>
          <w:szCs w:val="24"/>
          <w:lang w:val="en-US"/>
        </w:rPr>
      </w:pPr>
      <w:r>
        <w:rPr>
          <w:rFonts w:ascii="Arial" w:eastAsia="Times New Roman" w:hAnsi="Arial"/>
          <w:b/>
          <w:sz w:val="24"/>
          <w:szCs w:val="24"/>
          <w:lang w:val="en-US"/>
        </w:rPr>
        <w:br w:type="page"/>
      </w:r>
    </w:p>
    <w:p w:rsidR="004569E6" w:rsidRPr="004569E6" w:rsidRDefault="004569E6" w:rsidP="004569E6">
      <w:pPr>
        <w:pStyle w:val="Title"/>
      </w:pPr>
      <w:bookmarkStart w:id="8" w:name="_Toc8467435"/>
      <w:r w:rsidRPr="004569E6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4569E6" w:rsidTr="004569E6">
        <w:trPr>
          <w:cantSplit/>
          <w:trHeight w:val="1893"/>
          <w:jc w:val="center"/>
        </w:trPr>
        <w:tc>
          <w:tcPr>
            <w:tcW w:w="5000" w:type="pct"/>
          </w:tcPr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</w:tc>
      </w:tr>
      <w:tr w:rsidR="00325561" w:rsidRPr="004569E6" w:rsidTr="004569E6">
        <w:trPr>
          <w:cantSplit/>
          <w:trHeight w:val="4175"/>
          <w:jc w:val="center"/>
        </w:trPr>
        <w:tc>
          <w:tcPr>
            <w:tcW w:w="5000" w:type="pct"/>
          </w:tcPr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  <w:r w:rsidRPr="004569E6">
              <w:rPr>
                <w:rFonts w:ascii="Arial" w:eastAsia="Times New Roman" w:hAnsi="Arial"/>
                <w:b/>
                <w:lang w:val="en-US"/>
              </w:rPr>
              <w:t>Assessors Comments:</w:t>
            </w: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</w:tc>
      </w:tr>
      <w:tr w:rsidR="00325561" w:rsidRPr="004569E6" w:rsidTr="004569E6">
        <w:trPr>
          <w:cantSplit/>
          <w:trHeight w:val="792"/>
          <w:jc w:val="center"/>
        </w:trPr>
        <w:tc>
          <w:tcPr>
            <w:tcW w:w="5000" w:type="pct"/>
          </w:tcPr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  <w:r w:rsidRPr="004569E6">
              <w:rPr>
                <w:rFonts w:ascii="Arial" w:eastAsia="Times New Roman" w:hAnsi="Arial"/>
                <w:b/>
                <w:lang w:val="en-US"/>
              </w:rPr>
              <w:t>Signature of Assessor:</w:t>
            </w: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</w:tc>
      </w:tr>
      <w:tr w:rsidR="00325561" w:rsidRPr="004569E6" w:rsidTr="004569E6">
        <w:trPr>
          <w:cantSplit/>
          <w:jc w:val="center"/>
        </w:trPr>
        <w:tc>
          <w:tcPr>
            <w:tcW w:w="5000" w:type="pct"/>
          </w:tcPr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  <w:r w:rsidRPr="004569E6">
              <w:rPr>
                <w:rFonts w:ascii="Arial" w:eastAsia="Times New Roman" w:hAnsi="Arial"/>
                <w:b/>
                <w:lang w:val="en-US"/>
              </w:rPr>
              <w:t xml:space="preserve">Date: </w:t>
            </w:r>
          </w:p>
          <w:p w:rsidR="00325561" w:rsidRPr="004569E6" w:rsidRDefault="00325561" w:rsidP="004569E6">
            <w:pPr>
              <w:spacing w:before="80" w:after="80" w:line="240" w:lineRule="auto"/>
              <w:rPr>
                <w:rFonts w:ascii="Arial" w:eastAsia="Times New Roman" w:hAnsi="Arial"/>
                <w:b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4569E6" w:rsidRPr="004569E6" w:rsidRDefault="004569E6" w:rsidP="004569E6">
      <w:pPr>
        <w:pStyle w:val="Title"/>
      </w:pPr>
      <w:bookmarkStart w:id="9" w:name="_Toc8467436"/>
      <w:r w:rsidRPr="004569E6">
        <w:lastRenderedPageBreak/>
        <w:t>Evidence of feedback</w:t>
      </w:r>
      <w:bookmarkEnd w:id="9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560"/>
        <w:gridCol w:w="1713"/>
      </w:tblGrid>
      <w:tr w:rsidR="004569E6" w:rsidRPr="00325561" w:rsidTr="004569E6">
        <w:tc>
          <w:tcPr>
            <w:tcW w:w="9855" w:type="dxa"/>
            <w:gridSpan w:val="3"/>
            <w:tcBorders>
              <w:bottom w:val="nil"/>
            </w:tcBorders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 10</w:t>
            </w:r>
          </w:p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5</w:t>
            </w:r>
          </w:p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  <w:proofErr w:type="gramEnd"/>
          </w:p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..</w:t>
            </w:r>
            <w:proofErr w:type="gramEnd"/>
          </w:p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  <w:proofErr w:type="gramEnd"/>
          </w:p>
        </w:tc>
      </w:tr>
      <w:tr w:rsidR="004569E6" w:rsidRPr="00325561" w:rsidTr="004569E6">
        <w:trPr>
          <w:trHeight w:val="390"/>
        </w:trPr>
        <w:tc>
          <w:tcPr>
            <w:tcW w:w="6582" w:type="dxa"/>
            <w:shd w:val="clear" w:color="auto" w:fill="auto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713" w:type="dxa"/>
            <w:shd w:val="clear" w:color="auto" w:fill="auto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4569E6">
        <w:trPr>
          <w:trHeight w:val="389"/>
        </w:trPr>
        <w:tc>
          <w:tcPr>
            <w:tcW w:w="6582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560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4569E6" w:rsidRPr="00325561" w:rsidRDefault="004569E6" w:rsidP="004569E6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4569E6" w:rsidRPr="00325561" w:rsidTr="002A2D25">
        <w:trPr>
          <w:cantSplit/>
          <w:trHeight w:val="389"/>
        </w:trPr>
        <w:tc>
          <w:tcPr>
            <w:tcW w:w="9855" w:type="dxa"/>
            <w:gridSpan w:val="3"/>
            <w:tcBorders>
              <w:bottom w:val="single" w:sz="4" w:space="0" w:color="auto"/>
            </w:tcBorders>
          </w:tcPr>
          <w:p w:rsidR="004569E6" w:rsidRDefault="004569E6" w:rsidP="0016637C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  <w:proofErr w:type="gramEnd"/>
          </w:p>
          <w:p w:rsidR="004569E6" w:rsidRPr="00325561" w:rsidRDefault="004569E6" w:rsidP="0016637C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4569E6" w:rsidRPr="00325561" w:rsidRDefault="004569E6" w:rsidP="0016637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4569E6" w:rsidRPr="00325561" w:rsidRDefault="004569E6" w:rsidP="0016637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4569E6" w:rsidRDefault="004569E6">
      <w:pPr>
        <w:spacing w:after="0" w:line="240" w:lineRule="auto"/>
      </w:pPr>
    </w:p>
    <w:p w:rsidR="004569E6" w:rsidRDefault="004569E6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4569E6" w:rsidRPr="004569E6" w:rsidRDefault="004569E6" w:rsidP="004569E6">
      <w:pPr>
        <w:pStyle w:val="Title"/>
      </w:pPr>
      <w:bookmarkStart w:id="10" w:name="_Toc8467437"/>
      <w:r w:rsidRPr="004569E6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4569E6" w:rsidRPr="00325561" w:rsidTr="0016637C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4569E6" w:rsidRPr="00325561" w:rsidTr="0016637C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4569E6" w:rsidRPr="00325561" w:rsidTr="0016637C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4569E6" w:rsidRPr="00325561" w:rsidTr="0016637C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4569E6" w:rsidRPr="00325561" w:rsidRDefault="004569E6" w:rsidP="0016637C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4569E6" w:rsidRPr="00325561" w:rsidTr="0016637C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4569E6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4569E6" w:rsidRPr="00325561" w:rsidRDefault="004569E6" w:rsidP="0016637C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4569E6" w:rsidRDefault="004569E6" w:rsidP="004569E6">
      <w:pPr>
        <w:spacing w:after="0" w:line="240" w:lineRule="auto"/>
      </w:pPr>
    </w:p>
    <w:p w:rsidR="004569E6" w:rsidRDefault="004569E6">
      <w:pPr>
        <w:spacing w:after="0" w:line="240" w:lineRule="auto"/>
      </w:pPr>
    </w:p>
    <w:p w:rsidR="004569E6" w:rsidRDefault="004569E6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25561" w:rsidRDefault="00325561" w:rsidP="004569E6">
      <w:pPr>
        <w:pStyle w:val="Title"/>
      </w:pPr>
      <w:bookmarkStart w:id="11" w:name="_Toc8467438"/>
      <w:r w:rsidRPr="00B60C1A">
        <w:lastRenderedPageBreak/>
        <w:t>ASSESSMENT REVIEW</w:t>
      </w:r>
      <w:bookmarkEnd w:id="11"/>
      <w:r>
        <w:t xml:space="preserve"> </w:t>
      </w:r>
    </w:p>
    <w:tbl>
      <w:tblPr>
        <w:tblW w:w="9829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962"/>
      </w:tblGrid>
      <w:tr w:rsidR="00E23E8C" w:rsidRPr="00E23E8C" w:rsidTr="004569E6">
        <w:tc>
          <w:tcPr>
            <w:tcW w:w="1858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654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rPr>
          <w:cantSplit/>
          <w:trHeight w:val="350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view Criteria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liable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Please conduct an honest review of the Assessment Instruments used in this assessment:</w:t>
            </w: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Topic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Pr="00E23E8C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32CF4">
              <w:rPr>
                <w:rFonts w:ascii="Arial" w:eastAsia="Times New Roman" w:hAnsi="Arial" w:cs="Arial"/>
                <w:sz w:val="20"/>
                <w:szCs w:val="20"/>
              </w:rPr>
              <w:t>Evidence Topic 4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132CF4" w:rsidRDefault="00C255D8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4569E6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view Criteria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the candidate was appropriately selected and prepared for the RPL assessment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id the candidate interpret the evidence requirements appropriatel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evidence presented by the candidate valid, authentic, current and sufficient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1551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372" w:type="dxa"/>
            <w:gridSpan w:val="10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4569E6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5372" w:type="dxa"/>
            <w:gridSpan w:val="10"/>
            <w:vAlign w:val="center"/>
          </w:tcPr>
          <w:p w:rsidR="00E23E8C" w:rsidRPr="00E23E8C" w:rsidRDefault="004569E6" w:rsidP="004569E6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4569E6" w:rsidRDefault="004569E6" w:rsidP="004569E6">
      <w:pPr>
        <w:pStyle w:val="Title"/>
      </w:pPr>
      <w:bookmarkStart w:id="12" w:name="_Toc8467439"/>
      <w:r w:rsidRPr="00325561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4569E6" w:rsidRPr="00325561" w:rsidTr="0016637C">
        <w:trPr>
          <w:cantSplit/>
        </w:trPr>
        <w:tc>
          <w:tcPr>
            <w:tcW w:w="9214" w:type="dxa"/>
          </w:tcPr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5FC8803" wp14:editId="03FABF33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569E6" w:rsidRDefault="004569E6" w:rsidP="004569E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4569E6" w:rsidRDefault="004569E6" w:rsidP="004569E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585AE6A" wp14:editId="3480FCC3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569E6" w:rsidRDefault="004569E6" w:rsidP="004569E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4569E6" w:rsidRDefault="004569E6" w:rsidP="004569E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569E6" w:rsidRPr="00325561" w:rsidTr="0016637C">
        <w:trPr>
          <w:cantSplit/>
        </w:trPr>
        <w:tc>
          <w:tcPr>
            <w:tcW w:w="9214" w:type="dxa"/>
          </w:tcPr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569E6" w:rsidRPr="00325561" w:rsidTr="0016637C">
        <w:trPr>
          <w:cantSplit/>
        </w:trPr>
        <w:tc>
          <w:tcPr>
            <w:tcW w:w="9214" w:type="dxa"/>
          </w:tcPr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569E6" w:rsidRPr="00325561" w:rsidTr="0016637C">
        <w:trPr>
          <w:cantSplit/>
          <w:trHeight w:val="2864"/>
        </w:trPr>
        <w:tc>
          <w:tcPr>
            <w:tcW w:w="9214" w:type="dxa"/>
          </w:tcPr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4569E6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  <w:p w:rsidR="004569E6" w:rsidRPr="00325561" w:rsidRDefault="004569E6" w:rsidP="0016637C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4569E6" w:rsidRDefault="004569E6" w:rsidP="004569E6">
      <w:pPr>
        <w:spacing w:after="0" w:line="240" w:lineRule="auto"/>
      </w:pPr>
    </w:p>
    <w:p w:rsidR="004569E6" w:rsidRDefault="004569E6">
      <w:pPr>
        <w:spacing w:after="0" w:line="240" w:lineRule="auto"/>
      </w:pPr>
      <w:r>
        <w:br w:type="page"/>
      </w:r>
    </w:p>
    <w:p w:rsidR="00B939D3" w:rsidRPr="001608A5" w:rsidRDefault="00B939D3" w:rsidP="00B939D3">
      <w:pPr>
        <w:pStyle w:val="Title"/>
      </w:pPr>
      <w:bookmarkStart w:id="13" w:name="_Toc8467440"/>
      <w:r w:rsidRPr="001608A5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4569E6" w:rsidRPr="00B939D3" w:rsidTr="00B939D3">
        <w:tc>
          <w:tcPr>
            <w:tcW w:w="234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B939D3">
              <w:rPr>
                <w:rFonts w:ascii="Arial" w:eastAsia="Times New Roman" w:hAnsi="Arial" w:cs="Arial"/>
                <w:b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B939D3">
              <w:rPr>
                <w:rFonts w:ascii="Arial" w:eastAsia="Times New Roman" w:hAnsi="Arial" w:cs="Arial"/>
                <w:b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B939D3">
              <w:rPr>
                <w:rFonts w:ascii="Arial" w:eastAsia="Times New Roman" w:hAnsi="Arial" w:cs="Arial"/>
                <w:b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B939D3">
              <w:rPr>
                <w:rFonts w:ascii="Arial" w:eastAsia="Times New Roman" w:hAnsi="Arial" w:cs="Arial"/>
                <w:b/>
                <w:lang w:val="en-US"/>
              </w:rPr>
              <w:t>EVIDENCE</w:t>
            </w:r>
          </w:p>
        </w:tc>
      </w:tr>
      <w:tr w:rsidR="004569E6" w:rsidRPr="00B939D3" w:rsidTr="00B939D3">
        <w:trPr>
          <w:trHeight w:val="1188"/>
        </w:trPr>
        <w:tc>
          <w:tcPr>
            <w:tcW w:w="234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569E6" w:rsidRPr="00B939D3" w:rsidTr="00B939D3">
        <w:trPr>
          <w:trHeight w:val="1468"/>
        </w:trPr>
        <w:tc>
          <w:tcPr>
            <w:tcW w:w="234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Were your assessor’s questions clear and pitched at the right level of language usag</w:t>
            </w:r>
            <w:r w:rsidR="00B939D3">
              <w:rPr>
                <w:rFonts w:ascii="Arial" w:eastAsia="Times New Roman" w:hAnsi="Arial" w:cs="Arial"/>
                <w:lang w:val="en-US"/>
              </w:rPr>
              <w:t>e?</w:t>
            </w:r>
          </w:p>
        </w:tc>
        <w:tc>
          <w:tcPr>
            <w:tcW w:w="2258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569E6" w:rsidRPr="00B939D3" w:rsidTr="00B939D3">
        <w:trPr>
          <w:trHeight w:val="3074"/>
        </w:trPr>
        <w:tc>
          <w:tcPr>
            <w:tcW w:w="234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B939D3">
              <w:rPr>
                <w:rFonts w:ascii="Arial" w:eastAsia="Times New Roman" w:hAnsi="Arial" w:cs="Arial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325561" w:rsidRPr="00B939D3" w:rsidRDefault="00325561" w:rsidP="00B939D3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B939D3" w:rsidRDefault="00325561" w:rsidP="00325561">
      <w:pPr>
        <w:spacing w:after="0" w:line="240" w:lineRule="auto"/>
        <w:rPr>
          <w:rFonts w:ascii="Arial" w:eastAsia="Times New Roman" w:hAnsi="Arial" w:cs="Arial"/>
          <w:b/>
          <w:lang w:val="en-US"/>
        </w:rPr>
      </w:pPr>
      <w:r w:rsidRPr="00B939D3">
        <w:rPr>
          <w:rFonts w:ascii="Arial" w:eastAsia="Times New Roman" w:hAnsi="Arial" w:cs="Arial"/>
          <w:b/>
          <w:lang w:val="en-US"/>
        </w:rPr>
        <w:t>LEARNER SIGNATURE</w:t>
      </w:r>
      <w:proofErr w:type="gramStart"/>
      <w:r w:rsidRPr="00B939D3">
        <w:rPr>
          <w:rFonts w:ascii="Arial" w:eastAsia="Times New Roman" w:hAnsi="Arial" w:cs="Arial"/>
          <w:b/>
          <w:lang w:val="en-US"/>
        </w:rPr>
        <w:t>:………………………………………………</w:t>
      </w:r>
      <w:proofErr w:type="gramEnd"/>
    </w:p>
    <w:p w:rsidR="00325561" w:rsidRPr="00B939D3" w:rsidRDefault="00325561" w:rsidP="00325561">
      <w:pPr>
        <w:spacing w:after="0" w:line="240" w:lineRule="auto"/>
        <w:rPr>
          <w:rFonts w:ascii="Arial" w:eastAsia="Times New Roman" w:hAnsi="Arial" w:cs="Arial"/>
          <w:b/>
          <w:lang w:val="en-US"/>
        </w:rPr>
      </w:pPr>
    </w:p>
    <w:p w:rsidR="00325561" w:rsidRPr="00B939D3" w:rsidRDefault="00325561" w:rsidP="00325561">
      <w:pPr>
        <w:spacing w:after="0" w:line="240" w:lineRule="auto"/>
        <w:rPr>
          <w:rFonts w:ascii="Arial" w:eastAsia="Times New Roman" w:hAnsi="Arial" w:cs="Arial"/>
          <w:b/>
          <w:lang w:val="en-US"/>
        </w:rPr>
      </w:pPr>
    </w:p>
    <w:p w:rsidR="00325561" w:rsidRPr="00B939D3" w:rsidRDefault="00325561" w:rsidP="00325561">
      <w:pPr>
        <w:spacing w:after="0" w:line="240" w:lineRule="auto"/>
        <w:rPr>
          <w:rFonts w:ascii="Arial" w:eastAsia="Times New Roman" w:hAnsi="Arial" w:cs="Arial"/>
          <w:b/>
          <w:lang w:val="en-US"/>
        </w:rPr>
      </w:pPr>
      <w:r w:rsidRPr="00B939D3">
        <w:rPr>
          <w:rFonts w:ascii="Arial" w:eastAsia="Times New Roman" w:hAnsi="Arial" w:cs="Arial"/>
          <w:b/>
          <w:lang w:val="en-US"/>
        </w:rPr>
        <w:t>DATE</w:t>
      </w:r>
      <w:proofErr w:type="gramStart"/>
      <w:r w:rsidRPr="00B939D3">
        <w:rPr>
          <w:rFonts w:ascii="Arial" w:eastAsia="Times New Roman" w:hAnsi="Arial" w:cs="Arial"/>
          <w:b/>
          <w:lang w:val="en-US"/>
        </w:rPr>
        <w:t>:.…………………………..</w:t>
      </w:r>
      <w:proofErr w:type="gramEnd"/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3"/>
    </w:p>
    <w:p w:rsidR="005156E0" w:rsidRPr="00B939D3" w:rsidRDefault="0000725E" w:rsidP="00B939D3">
      <w:pPr>
        <w:pStyle w:val="Title"/>
        <w:spacing w:before="0" w:after="240" w:line="360" w:lineRule="auto"/>
      </w:pPr>
      <w:bookmarkStart w:id="14" w:name="_Toc469395262"/>
      <w:bookmarkStart w:id="15" w:name="_Toc508539435"/>
      <w:bookmarkStart w:id="16" w:name="_Toc8467441"/>
      <w:r w:rsidRPr="00B939D3">
        <w:lastRenderedPageBreak/>
        <w:t>SUMMATIVE ASSESSMENT</w:t>
      </w:r>
      <w:r w:rsidR="005156E0" w:rsidRPr="00B939D3">
        <w:t xml:space="preserve"> </w:t>
      </w:r>
      <w:bookmarkEnd w:id="14"/>
      <w:r w:rsidR="00EE700F" w:rsidRPr="00B939D3">
        <w:t>INSTRUCTIONS</w:t>
      </w:r>
      <w:bookmarkEnd w:id="15"/>
      <w:bookmarkEnd w:id="16"/>
    </w:p>
    <w:p w:rsidR="00083869" w:rsidRPr="009E71A8" w:rsidRDefault="00083869" w:rsidP="00B939D3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B939D3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B939D3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B939D3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132CF4">
        <w:rPr>
          <w:rFonts w:ascii="Arial" w:hAnsi="Arial" w:cs="Arial"/>
          <w:b/>
        </w:rPr>
        <w:t>2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B939D3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3C39E0" w:rsidRDefault="00156FB7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  <w:r>
        <w:rPr>
          <w:rFonts w:ascii="Arial" w:hAnsi="Arial"/>
        </w:rPr>
        <w:br w:type="page"/>
      </w:r>
    </w:p>
    <w:p w:rsidR="003C39E0" w:rsidRDefault="003C39E0" w:rsidP="00B939D3">
      <w:pPr>
        <w:pStyle w:val="Title"/>
      </w:pPr>
      <w:bookmarkStart w:id="17" w:name="_Toc8467442"/>
      <w:r w:rsidRPr="003C39E0">
        <w:lastRenderedPageBreak/>
        <w:t>WRITTEN ASSESSMENT</w:t>
      </w:r>
      <w:bookmarkEnd w:id="17"/>
    </w:p>
    <w:tbl>
      <w:tblPr>
        <w:tblW w:w="8228" w:type="dxa"/>
        <w:tblLayout w:type="fixed"/>
        <w:tblLook w:val="04A0" w:firstRow="1" w:lastRow="0" w:firstColumn="1" w:lastColumn="0" w:noHBand="0" w:noVBand="1"/>
      </w:tblPr>
      <w:tblGrid>
        <w:gridCol w:w="1051"/>
        <w:gridCol w:w="767"/>
        <w:gridCol w:w="5114"/>
        <w:gridCol w:w="1296"/>
      </w:tblGrid>
      <w:tr w:rsidR="00132CF4" w:rsidRPr="00C83AA9" w:rsidTr="00B939D3">
        <w:trPr>
          <w:trHeight w:val="594"/>
        </w:trPr>
        <w:tc>
          <w:tcPr>
            <w:tcW w:w="1051" w:type="dxa"/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</w:t>
            </w:r>
          </w:p>
        </w:tc>
        <w:tc>
          <w:tcPr>
            <w:tcW w:w="5881" w:type="dxa"/>
            <w:gridSpan w:val="2"/>
            <w:shd w:val="clear" w:color="auto" w:fill="auto"/>
            <w:vAlign w:val="center"/>
          </w:tcPr>
          <w:p w:rsidR="00C83AA9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06E4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objective of sugar refining?</w:t>
            </w:r>
          </w:p>
        </w:tc>
        <w:tc>
          <w:tcPr>
            <w:tcW w:w="1296" w:type="dxa"/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75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7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14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To remove the molasses from the crystal.</w:t>
            </w:r>
          </w:p>
        </w:tc>
        <w:tc>
          <w:tcPr>
            <w:tcW w:w="1296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75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14" w:type="dxa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To remove impurities from VHP sugar crystals.</w:t>
            </w:r>
          </w:p>
        </w:tc>
        <w:tc>
          <w:tcPr>
            <w:tcW w:w="1296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75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7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14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To package VHP sugar, making it more marketable.</w:t>
            </w:r>
          </w:p>
        </w:tc>
        <w:tc>
          <w:tcPr>
            <w:tcW w:w="1296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75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14" w:type="dxa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To dissolve VHP sugar crystals and remove trapped solids.</w:t>
            </w:r>
          </w:p>
        </w:tc>
        <w:tc>
          <w:tcPr>
            <w:tcW w:w="1296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87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7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14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All of the above.</w:t>
            </w:r>
          </w:p>
        </w:tc>
        <w:tc>
          <w:tcPr>
            <w:tcW w:w="1296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 xml:space="preserve">            4</w:t>
            </w:r>
          </w:p>
        </w:tc>
      </w:tr>
    </w:tbl>
    <w:p w:rsidR="00B939D3" w:rsidRDefault="00B939D3"/>
    <w:tbl>
      <w:tblPr>
        <w:tblW w:w="8248" w:type="dxa"/>
        <w:tblLayout w:type="fixed"/>
        <w:tblLook w:val="04A0" w:firstRow="1" w:lastRow="0" w:firstColumn="1" w:lastColumn="0" w:noHBand="0" w:noVBand="1"/>
      </w:tblPr>
      <w:tblGrid>
        <w:gridCol w:w="1051"/>
        <w:gridCol w:w="677"/>
        <w:gridCol w:w="5204"/>
        <w:gridCol w:w="48"/>
        <w:gridCol w:w="1248"/>
        <w:gridCol w:w="20"/>
      </w:tblGrid>
      <w:tr w:rsidR="00132CF4" w:rsidRPr="00C83AA9" w:rsidTr="00B939D3">
        <w:trPr>
          <w:gridAfter w:val="1"/>
          <w:wAfter w:w="20" w:type="dxa"/>
          <w:trHeight w:val="594"/>
        </w:trPr>
        <w:tc>
          <w:tcPr>
            <w:tcW w:w="1051" w:type="dxa"/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</w:t>
            </w:r>
          </w:p>
        </w:tc>
        <w:tc>
          <w:tcPr>
            <w:tcW w:w="5881" w:type="dxa"/>
            <w:gridSpan w:val="2"/>
            <w:shd w:val="clear" w:color="auto" w:fill="auto"/>
            <w:vAlign w:val="center"/>
          </w:tcPr>
          <w:p w:rsidR="00C83AA9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06E4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removed from VHP sugar?</w:t>
            </w:r>
          </w:p>
        </w:tc>
        <w:tc>
          <w:tcPr>
            <w:tcW w:w="1296" w:type="dxa"/>
            <w:gridSpan w:val="2"/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252" w:type="dxa"/>
            <w:gridSpan w:val="2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Molasses.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252" w:type="dxa"/>
            <w:gridSpan w:val="2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Enzymes.</w:t>
            </w:r>
          </w:p>
        </w:tc>
        <w:tc>
          <w:tcPr>
            <w:tcW w:w="1268" w:type="dxa"/>
            <w:gridSpan w:val="2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252" w:type="dxa"/>
            <w:gridSpan w:val="2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Brix.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252" w:type="dxa"/>
            <w:gridSpan w:val="2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Colour.</w:t>
            </w:r>
          </w:p>
        </w:tc>
        <w:tc>
          <w:tcPr>
            <w:tcW w:w="1268" w:type="dxa"/>
            <w:gridSpan w:val="2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252" w:type="dxa"/>
            <w:gridSpan w:val="2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Total dissolved solids.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 xml:space="preserve">     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677"/>
        <w:gridCol w:w="5193"/>
        <w:gridCol w:w="1280"/>
      </w:tblGrid>
      <w:tr w:rsidR="00132CF4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006E4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n only the molasses surrounding the crystal is removed from VHP sugar, the process is known as;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Decolouris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Carbonata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006E44">
              <w:rPr>
                <w:rFonts w:ascii="Arial" w:hAnsi="Arial" w:cs="Arial"/>
              </w:rPr>
              <w:t>Affini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006E44">
              <w:rPr>
                <w:rFonts w:ascii="Arial" w:hAnsi="Arial" w:cs="Arial"/>
              </w:rPr>
              <w:t>Sulphitation</w:t>
            </w:r>
            <w:proofErr w:type="spellEnd"/>
            <w:r w:rsidRPr="00006E44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006E44" w:rsidRPr="00006E44" w:rsidRDefault="00006E44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006E44">
              <w:rPr>
                <w:rFonts w:ascii="Arial" w:hAnsi="Arial" w:cs="Arial"/>
              </w:rPr>
              <w:t>Phosphatation</w:t>
            </w:r>
            <w:proofErr w:type="spellEnd"/>
            <w:r w:rsidRPr="00006E44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006E44" w:rsidRPr="00C83AA9" w:rsidRDefault="00006E44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p w:rsidR="00B939D3" w:rsidRDefault="00B939D3"/>
    <w:p w:rsidR="00B939D3" w:rsidRDefault="00B939D3"/>
    <w:p w:rsidR="00B939D3" w:rsidRDefault="00B939D3"/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677"/>
        <w:gridCol w:w="5193"/>
        <w:gridCol w:w="1280"/>
      </w:tblGrid>
      <w:tr w:rsidR="00132CF4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4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elt Brix is controlled at;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65 – 70 %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60 – 65 %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70 – 75%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75 – 80 %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Below 60 %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857"/>
        <w:gridCol w:w="5013"/>
        <w:gridCol w:w="1280"/>
      </w:tblGrid>
      <w:tr w:rsidR="00132CF4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5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name of the two processes responsible for colour removal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A423A2">
              <w:rPr>
                <w:rFonts w:ascii="Arial" w:hAnsi="Arial" w:cs="Arial"/>
              </w:rPr>
              <w:t>Sulphitation</w:t>
            </w:r>
            <w:proofErr w:type="spellEnd"/>
            <w:r w:rsidRPr="00A423A2">
              <w:rPr>
                <w:rFonts w:ascii="Arial" w:hAnsi="Arial" w:cs="Arial"/>
              </w:rPr>
              <w:t xml:space="preserve"> and decolouris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5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Decolourisation and ion exchang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larification and carbonat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5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rystallisation and decolourisa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 xml:space="preserve">Ion exchange and </w:t>
            </w:r>
            <w:proofErr w:type="spellStart"/>
            <w:r w:rsidRPr="00A423A2">
              <w:rPr>
                <w:rFonts w:ascii="Arial" w:hAnsi="Arial" w:cs="Arial"/>
              </w:rPr>
              <w:t>sulphitation</w:t>
            </w:r>
            <w:proofErr w:type="spell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767"/>
        <w:gridCol w:w="5103"/>
        <w:gridCol w:w="1280"/>
      </w:tblGrid>
      <w:tr w:rsidR="00132CF4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6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elect the most accurate description of carbonatation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0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gas is bubbled through melt that has been limed </w:t>
            </w:r>
            <w:proofErr w:type="gramStart"/>
            <w:r w:rsidRPr="00A423A2">
              <w:rPr>
                <w:rFonts w:ascii="Arial" w:hAnsi="Arial" w:cs="Arial"/>
              </w:rPr>
              <w:t>to 11.0 pH, precipitating calcium carbonate</w:t>
            </w:r>
            <w:proofErr w:type="gram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gas is bubbled through melt that has been limed </w:t>
            </w:r>
            <w:proofErr w:type="gramStart"/>
            <w:r w:rsidRPr="00A423A2">
              <w:rPr>
                <w:rFonts w:ascii="Arial" w:hAnsi="Arial" w:cs="Arial"/>
              </w:rPr>
              <w:t>to 8.2 pH, precipitating calcium carbonate</w:t>
            </w:r>
            <w:proofErr w:type="gram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0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O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gas is bubbled through melt that has been limed </w:t>
            </w:r>
            <w:proofErr w:type="gramStart"/>
            <w:r w:rsidRPr="00A423A2">
              <w:rPr>
                <w:rFonts w:ascii="Arial" w:hAnsi="Arial" w:cs="Arial"/>
              </w:rPr>
              <w:t>to 8.2 pH, precipitating calcium sulphite</w:t>
            </w:r>
            <w:proofErr w:type="gram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O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gas is bubbled through melt that has been limed </w:t>
            </w:r>
            <w:proofErr w:type="gramStart"/>
            <w:r w:rsidRPr="00A423A2">
              <w:rPr>
                <w:rFonts w:ascii="Arial" w:hAnsi="Arial" w:cs="Arial"/>
              </w:rPr>
              <w:t>to 11.0 pH, precipitating calcium sulphite</w:t>
            </w:r>
            <w:proofErr w:type="gram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0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p w:rsidR="00B939D3" w:rsidRDefault="00B939D3"/>
    <w:p w:rsidR="00B939D3" w:rsidRDefault="00B939D3"/>
    <w:p w:rsidR="00B939D3" w:rsidRDefault="00B939D3"/>
    <w:p w:rsidR="00B939D3" w:rsidRDefault="00B939D3"/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677"/>
        <w:gridCol w:w="5193"/>
        <w:gridCol w:w="1280"/>
      </w:tblGrid>
      <w:tr w:rsidR="00132CF4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7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ich statement accurately reflects the purpose of </w:t>
            </w:r>
            <w:proofErr w:type="spell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ulphitation</w:t>
            </w:r>
            <w:proofErr w:type="spellEnd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It can be the primary and secondary decolourisation process, resulting in good colour removal and bleaching of the crystal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It is an expensive decolourisation proces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Uses sulphur dioxide which is highly corrosi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It produces a cake that filters easily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857"/>
        <w:gridCol w:w="5013"/>
        <w:gridCol w:w="1280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8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is the main difference in operation between </w:t>
            </w:r>
            <w:proofErr w:type="spell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arbonatation</w:t>
            </w:r>
            <w:proofErr w:type="spellEnd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, </w:t>
            </w:r>
            <w:proofErr w:type="spell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ulphitation</w:t>
            </w:r>
            <w:proofErr w:type="spellEnd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and </w:t>
            </w:r>
            <w:proofErr w:type="spell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phosphatation</w:t>
            </w:r>
            <w:proofErr w:type="spellEnd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A423A2">
              <w:rPr>
                <w:rFonts w:ascii="Arial" w:hAnsi="Arial" w:cs="Arial"/>
              </w:rPr>
              <w:t>Phosphatation</w:t>
            </w:r>
            <w:proofErr w:type="spellEnd"/>
            <w:r w:rsidRPr="00A423A2">
              <w:rPr>
                <w:rFonts w:ascii="Arial" w:hAnsi="Arial" w:cs="Arial"/>
              </w:rPr>
              <w:t xml:space="preserve"> requires the lowest </w:t>
            </w:r>
            <w:proofErr w:type="spellStart"/>
            <w:r w:rsidRPr="00A423A2">
              <w:rPr>
                <w:rFonts w:ascii="Arial" w:hAnsi="Arial" w:cs="Arial"/>
              </w:rPr>
              <w:t>pH.</w:t>
            </w:r>
            <w:proofErr w:type="spellEnd"/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5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A423A2">
              <w:rPr>
                <w:rFonts w:ascii="Arial" w:hAnsi="Arial" w:cs="Arial"/>
              </w:rPr>
              <w:t>Sulphitation</w:t>
            </w:r>
            <w:proofErr w:type="spellEnd"/>
            <w:r w:rsidRPr="00A423A2">
              <w:rPr>
                <w:rFonts w:ascii="Arial" w:hAnsi="Arial" w:cs="Arial"/>
              </w:rPr>
              <w:t xml:space="preserve"> requires the lowest temperatur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 precipitate rises to the surface in carbonat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5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 xml:space="preserve">The precipitate sinks to the bottom in </w:t>
            </w:r>
            <w:proofErr w:type="spellStart"/>
            <w:r w:rsidRPr="00A423A2">
              <w:rPr>
                <w:rFonts w:ascii="Arial" w:hAnsi="Arial" w:cs="Arial"/>
              </w:rPr>
              <w:t>phosphatation</w:t>
            </w:r>
            <w:proofErr w:type="spell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5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1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677"/>
        <w:gridCol w:w="5193"/>
        <w:gridCol w:w="1280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9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Ion exchange resins help remove colour in the clarified melt. </w:t>
            </w:r>
            <w:proofErr w:type="gram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is the best statement that accurately describes this process.</w:t>
            </w:r>
            <w:proofErr w:type="gramEnd"/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 melt passes through the ion exchange resin and colour is removed by osmosi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lour bodies carry a positive charge and attach themselves to the negatively charged resi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lour bodies carry a negative charge and attach themselves to the positively charged resi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7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lour bodies carry a positive charge and are dissolved by the negative chlorine ion that is attached to the positively charged resi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7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193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p w:rsidR="00B939D3" w:rsidRDefault="00B939D3"/>
    <w:p w:rsidR="00B939D3" w:rsidRDefault="00B939D3"/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814"/>
        <w:gridCol w:w="5056"/>
        <w:gridCol w:w="1280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0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Resin can be used multiple times, until all the chloride ions have been replaced by colour bodies.  No more </w:t>
            </w:r>
            <w:proofErr w:type="gramStart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olour</w:t>
            </w:r>
            <w:proofErr w:type="gramEnd"/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can be removed.  Which process best describes what should happen when this occurs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Backwash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weetening 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Regeneration of resi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Replace the resi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132CF4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Desaltin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1222"/>
        <w:gridCol w:w="4648"/>
        <w:gridCol w:w="1280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1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solution is used for regeneration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122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464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 xml:space="preserve">A 10% </w:t>
            </w:r>
            <w:proofErr w:type="spellStart"/>
            <w:r w:rsidRPr="00A423A2">
              <w:rPr>
                <w:rFonts w:ascii="Arial" w:hAnsi="Arial" w:cs="Arial"/>
              </w:rPr>
              <w:t>NaCl</w:t>
            </w:r>
            <w:proofErr w:type="spellEnd"/>
            <w:r w:rsidRPr="00A423A2">
              <w:rPr>
                <w:rFonts w:ascii="Arial" w:hAnsi="Arial" w:cs="Arial"/>
              </w:rPr>
              <w:t xml:space="preserve"> solution at 12 </w:t>
            </w:r>
            <w:proofErr w:type="spellStart"/>
            <w:r w:rsidRPr="00A423A2">
              <w:rPr>
                <w:rFonts w:ascii="Arial" w:hAnsi="Arial" w:cs="Arial"/>
              </w:rPr>
              <w:t>pH.</w:t>
            </w:r>
            <w:proofErr w:type="spellEnd"/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1222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4648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 xml:space="preserve">A 12% </w:t>
            </w:r>
            <w:proofErr w:type="spellStart"/>
            <w:r w:rsidRPr="00A423A2">
              <w:rPr>
                <w:rFonts w:ascii="Arial" w:hAnsi="Arial" w:cs="Arial"/>
              </w:rPr>
              <w:t>NaCl</w:t>
            </w:r>
            <w:proofErr w:type="spellEnd"/>
            <w:r w:rsidRPr="00A423A2">
              <w:rPr>
                <w:rFonts w:ascii="Arial" w:hAnsi="Arial" w:cs="Arial"/>
              </w:rPr>
              <w:t xml:space="preserve"> solution at 10 </w:t>
            </w:r>
            <w:proofErr w:type="spellStart"/>
            <w:r w:rsidRPr="00A423A2">
              <w:rPr>
                <w:rFonts w:ascii="Arial" w:hAnsi="Arial" w:cs="Arial"/>
              </w:rPr>
              <w:t>pH.</w:t>
            </w:r>
            <w:proofErr w:type="spellEnd"/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122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464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 10% CaCl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solution at 12 </w:t>
            </w:r>
            <w:proofErr w:type="spellStart"/>
            <w:r w:rsidRPr="00A423A2">
              <w:rPr>
                <w:rFonts w:ascii="Arial" w:hAnsi="Arial" w:cs="Arial"/>
              </w:rPr>
              <w:t>pH.</w:t>
            </w:r>
            <w:proofErr w:type="spellEnd"/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1222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4648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 12% CaCl</w:t>
            </w:r>
            <w:r w:rsidRPr="00A423A2">
              <w:rPr>
                <w:rFonts w:ascii="Arial" w:hAnsi="Arial" w:cs="Arial"/>
                <w:vertAlign w:val="subscript"/>
              </w:rPr>
              <w:t>2</w:t>
            </w:r>
            <w:r w:rsidRPr="00A423A2">
              <w:rPr>
                <w:rFonts w:ascii="Arial" w:hAnsi="Arial" w:cs="Arial"/>
              </w:rPr>
              <w:t xml:space="preserve"> solution at 10 </w:t>
            </w:r>
            <w:proofErr w:type="spellStart"/>
            <w:r w:rsidRPr="00A423A2">
              <w:rPr>
                <w:rFonts w:ascii="Arial" w:hAnsi="Arial" w:cs="Arial"/>
              </w:rPr>
              <w:t>pH.</w:t>
            </w:r>
            <w:proofErr w:type="spellEnd"/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122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464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ny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814"/>
        <w:gridCol w:w="5056"/>
        <w:gridCol w:w="1280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2</w:t>
            </w:r>
          </w:p>
        </w:tc>
        <w:tc>
          <w:tcPr>
            <w:tcW w:w="58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filter medium that is used in either rotary or plate and frame filters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A423A2">
              <w:rPr>
                <w:rFonts w:ascii="Arial" w:hAnsi="Arial" w:cs="Arial"/>
              </w:rPr>
              <w:t>Bagacillo</w:t>
            </w:r>
            <w:proofErr w:type="spell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A423A2">
              <w:rPr>
                <w:rFonts w:ascii="Arial" w:hAnsi="Arial" w:cs="Arial"/>
              </w:rPr>
              <w:t>Talofloc</w:t>
            </w:r>
            <w:proofErr w:type="spell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Bone cha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creen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ynthetic cloth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1051"/>
        <w:gridCol w:w="814"/>
        <w:gridCol w:w="5038"/>
        <w:gridCol w:w="18"/>
        <w:gridCol w:w="1262"/>
        <w:gridCol w:w="18"/>
      </w:tblGrid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3</w:t>
            </w:r>
          </w:p>
        </w:tc>
        <w:tc>
          <w:tcPr>
            <w:tcW w:w="5870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a plate and frame filter, what specific function are the water plates used for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o de-sweeten the cake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o wash out the filter.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o dilute the melt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o ensure that the right Brix is achieved.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5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o act as a filter medium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C83AA9" w:rsidRPr="00C83AA9" w:rsidTr="00B939D3">
        <w:trPr>
          <w:trHeight w:val="567"/>
        </w:trPr>
        <w:tc>
          <w:tcPr>
            <w:tcW w:w="105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.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4</w:t>
            </w:r>
          </w:p>
        </w:tc>
        <w:tc>
          <w:tcPr>
            <w:tcW w:w="5870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source of the sludge that is fed into a plate and frame filter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gridAfter w:val="1"/>
          <w:wAfter w:w="18" w:type="dxa"/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3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From the sugar manufacturing process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gridAfter w:val="1"/>
          <w:wAfter w:w="18" w:type="dxa"/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38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From the anaerobic dam.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gridAfter w:val="1"/>
          <w:wAfter w:w="18" w:type="dxa"/>
          <w:trHeight w:val="454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3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From the aerobic system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gridAfter w:val="1"/>
          <w:wAfter w:w="18" w:type="dxa"/>
          <w:trHeight w:val="454"/>
        </w:trPr>
        <w:tc>
          <w:tcPr>
            <w:tcW w:w="105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4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38" w:type="dxa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From the rotary auto-filters.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gridAfter w:val="1"/>
          <w:wAfter w:w="18" w:type="dxa"/>
          <w:trHeight w:val="340"/>
        </w:trPr>
        <w:tc>
          <w:tcPr>
            <w:tcW w:w="1051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038" w:type="dxa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From the decolourised melt.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056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.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5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evaporation stage in a refinery is used to;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ncentrate the melt to 60 % Brix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ncentrate the melt to 65 % Brix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ncentrate the melt to 70 % Brix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ncentrate the melt to 75 % Brix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Concentrate the melt to 80 % Brix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056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6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boiling systems from the selection below, are used to refine sugar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Back-boiling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In-boiling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Straight-boiling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90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None of the abov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242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7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re the main differences between pan boiling in a raw-house and a refinery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 purity of the melt is higher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 SSC zones are much narrower in a refinery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re is no “bringing together” phase in the refinery due to the high purities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The three-massecuite boiling system is not used in a refinery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ll of the abov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8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purity of melt is very close to 100%.  What is the purity of the fourth jet, or jet 4 and what is the next process in a refinery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t about 88% and jet 4 can undergo further recovery, used as sweet water or high test molasses (HTM)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t about 88% purity and jet 4 is then recycled to the melt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 xml:space="preserve">At about 88% purity and sent to the raw-house </w:t>
            </w:r>
            <w:proofErr w:type="spellStart"/>
            <w:r w:rsidRPr="00A423A2">
              <w:rPr>
                <w:rFonts w:ascii="Arial" w:hAnsi="Arial" w:cs="Arial"/>
              </w:rPr>
              <w:t>remelt</w:t>
            </w:r>
            <w:proofErr w:type="spellEnd"/>
            <w:r w:rsidRPr="00A423A2">
              <w:rPr>
                <w:rFonts w:ascii="Arial" w:hAnsi="Arial" w:cs="Arial"/>
              </w:rPr>
              <w:t>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t about 78% and jet 4 can undergo further recovery, used as sweet water or high test molasses (HTM)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A423A2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A423A2" w:rsidRPr="00A423A2" w:rsidRDefault="00A423A2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A423A2">
              <w:rPr>
                <w:rFonts w:ascii="Arial" w:hAnsi="Arial" w:cs="Arial"/>
              </w:rPr>
              <w:t>At about 78% purity and jet 4 is then recycled to the melt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A423A2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242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9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A423A2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A423A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back-boiling, certain products are not removed and accumulated in run-off.  Once the colour limit is reached, what happens to the run-off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 xml:space="preserve">It is isolated and then diverted to the raw-house </w:t>
            </w:r>
            <w:proofErr w:type="spellStart"/>
            <w:r w:rsidRPr="00442348">
              <w:rPr>
                <w:rFonts w:ascii="Arial" w:hAnsi="Arial" w:cs="Arial"/>
              </w:rPr>
              <w:t>remelt</w:t>
            </w:r>
            <w:proofErr w:type="spellEnd"/>
            <w:r w:rsidRPr="00442348">
              <w:rPr>
                <w:rFonts w:ascii="Arial" w:hAnsi="Arial" w:cs="Arial"/>
              </w:rPr>
              <w:t>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It is sent to the recovery house for further crystallisation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 xml:space="preserve">It is accumulated and boiled into one all syrup </w:t>
            </w:r>
            <w:proofErr w:type="gramStart"/>
            <w:r w:rsidRPr="00442348">
              <w:rPr>
                <w:rFonts w:ascii="Arial" w:hAnsi="Arial" w:cs="Arial"/>
              </w:rPr>
              <w:t>pan</w:t>
            </w:r>
            <w:proofErr w:type="gramEnd"/>
            <w:r w:rsidRPr="00442348">
              <w:rPr>
                <w:rFonts w:ascii="Arial" w:hAnsi="Arial" w:cs="Arial"/>
              </w:rPr>
              <w:t>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It is sent to the raw house syrup tank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run-off ends up as final molasses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242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0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crystallisers are used in a refinery, why is the retention time shorter in a refinery than in a raw-house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crystallisers are very larg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crystallisers are small and require a quick turnaround time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retention time is longer in a refinery than a raw-hous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purities of the massecuite are much higher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None of the abov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p w:rsidR="00B939D3" w:rsidRDefault="00B939D3"/>
    <w:p w:rsidR="00B939D3" w:rsidRDefault="00B939D3"/>
    <w:p w:rsidR="00B939D3" w:rsidRDefault="00B939D3"/>
    <w:p w:rsidR="00B939D3" w:rsidRDefault="00B939D3"/>
    <w:tbl>
      <w:tblPr>
        <w:tblW w:w="85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242"/>
        <w:gridCol w:w="534"/>
        <w:gridCol w:w="746"/>
        <w:gridCol w:w="305"/>
      </w:tblGrid>
      <w:tr w:rsidR="00C83AA9" w:rsidRPr="00C83AA9" w:rsidTr="00B939D3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1</w:t>
            </w:r>
          </w:p>
        </w:tc>
        <w:tc>
          <w:tcPr>
            <w:tcW w:w="60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y are continuous </w:t>
            </w:r>
            <w:proofErr w:type="spellStart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entrifugals</w:t>
            </w:r>
            <w:proofErr w:type="spellEnd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not used to cure refined sugar?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Capital cost of installation is too high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purities of the massecuite are too high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Due to the longer retention times in the crystalliser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All of the above.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76" w:type="dxa"/>
            <w:gridSpan w:val="2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None of the above.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827"/>
        <w:gridCol w:w="682"/>
        <w:gridCol w:w="5412"/>
        <w:gridCol w:w="1280"/>
      </w:tblGrid>
      <w:tr w:rsidR="00C83AA9" w:rsidRPr="00C83AA9" w:rsidTr="00B939D3">
        <w:trPr>
          <w:trHeight w:val="567"/>
        </w:trPr>
        <w:tc>
          <w:tcPr>
            <w:tcW w:w="82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2</w:t>
            </w:r>
          </w:p>
        </w:tc>
        <w:tc>
          <w:tcPr>
            <w:tcW w:w="609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y is conventional drying in a </w:t>
            </w:r>
            <w:proofErr w:type="spellStart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fluidised</w:t>
            </w:r>
            <w:proofErr w:type="spellEnd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bed, rotary drier or other sugar drying equipment not practiced in a refinery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82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8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Because the refined sugar is dried by conditionin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82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8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Due to damage of the crystals that will occur in conventional drying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82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8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Conventional sugar drying is practiced in a refinery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82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8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The curing process in a refinery reduces the moisture content to acceptable level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82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8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Due to the high purity of the sugar and the low impuritie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597"/>
        <w:gridCol w:w="5557"/>
        <w:gridCol w:w="1280"/>
      </w:tblGrid>
      <w:tr w:rsidR="00C83AA9" w:rsidRPr="00C83AA9" w:rsidTr="00B939D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3</w:t>
            </w:r>
          </w:p>
        </w:tc>
        <w:tc>
          <w:tcPr>
            <w:tcW w:w="615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three types of moisture associated with sugar.  Free moisture, bound moisture and inherent moisture.  Which type of moisture is specifically removed by sugar conditioning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59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57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Free moistu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59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57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Bound moistur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59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57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Inherent moistu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59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57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None of the abov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59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557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p w:rsidR="00B939D3" w:rsidRDefault="00B939D3"/>
    <w:p w:rsidR="00B939D3" w:rsidRDefault="00B939D3"/>
    <w:p w:rsidR="00B939D3" w:rsidRDefault="00B939D3"/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742"/>
        <w:gridCol w:w="5412"/>
        <w:gridCol w:w="1280"/>
      </w:tblGrid>
      <w:tr w:rsidR="00C83AA9" w:rsidRPr="00C83AA9" w:rsidTr="00B939D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4</w:t>
            </w:r>
          </w:p>
        </w:tc>
        <w:tc>
          <w:tcPr>
            <w:tcW w:w="615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measures are used to </w:t>
            </w:r>
            <w:proofErr w:type="spellStart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nalyse</w:t>
            </w:r>
            <w:proofErr w:type="spellEnd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the </w:t>
            </w:r>
            <w:proofErr w:type="spellStart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yields in a refinery?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Brix balanc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4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Conductivity ash balanc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Undetermined los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4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 xml:space="preserve">Conductivity ash % Brix. 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Sugar purity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/>
    <w:tbl>
      <w:tblPr>
        <w:tblW w:w="8201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742"/>
        <w:gridCol w:w="5412"/>
        <w:gridCol w:w="1280"/>
      </w:tblGrid>
      <w:tr w:rsidR="00C83AA9" w:rsidRPr="00C83AA9" w:rsidTr="00B939D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132CF4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0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5</w:t>
            </w:r>
          </w:p>
        </w:tc>
        <w:tc>
          <w:tcPr>
            <w:tcW w:w="615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44234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Refinery performance can be measured by colour balances.  Where is most of the colour of the raw sugar entering the refinery removed?</w:t>
            </w:r>
            <w:r w:rsidR="00C83AA9"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C83AA9" w:rsidRPr="00C83AA9" w:rsidRDefault="00C83AA9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Meltin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4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Clarifica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Decolourisin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42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auto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Evapora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442348" w:rsidRPr="00C83AA9" w:rsidTr="00B939D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42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C83A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412" w:type="dxa"/>
            <w:shd w:val="clear" w:color="auto" w:fill="EFD3D2"/>
            <w:vAlign w:val="center"/>
          </w:tcPr>
          <w:p w:rsidR="00442348" w:rsidRPr="00442348" w:rsidRDefault="00442348" w:rsidP="00B939D3">
            <w:pPr>
              <w:spacing w:before="20" w:after="20" w:line="240" w:lineRule="auto"/>
              <w:rPr>
                <w:rFonts w:ascii="Arial" w:hAnsi="Arial" w:cs="Arial"/>
              </w:rPr>
            </w:pPr>
            <w:r w:rsidRPr="00442348">
              <w:rPr>
                <w:rFonts w:ascii="Arial" w:hAnsi="Arial" w:cs="Arial"/>
              </w:rPr>
              <w:t>Crystallis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442348" w:rsidRPr="00C83AA9" w:rsidRDefault="00442348" w:rsidP="00B939D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B939D3" w:rsidRDefault="00B939D3" w:rsidP="00B939D3">
      <w:pPr>
        <w:tabs>
          <w:tab w:val="left" w:pos="480"/>
        </w:tabs>
        <w:spacing w:after="160" w:line="360" w:lineRule="auto"/>
        <w:rPr>
          <w:rFonts w:ascii="Arial" w:eastAsia="Times New Roman" w:hAnsi="Arial" w:cs="Arial"/>
          <w:b/>
          <w:sz w:val="32"/>
          <w:szCs w:val="32"/>
        </w:rPr>
      </w:pPr>
    </w:p>
    <w:p w:rsidR="00B939D3" w:rsidRDefault="00B939D3">
      <w:pPr>
        <w:spacing w:after="0" w:line="240" w:lineRule="auto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br w:type="page"/>
      </w:r>
    </w:p>
    <w:p w:rsidR="00B939D3" w:rsidRDefault="00B939D3" w:rsidP="00B939D3">
      <w:pPr>
        <w:pStyle w:val="Title"/>
        <w:spacing w:before="0" w:after="240" w:line="360" w:lineRule="auto"/>
      </w:pPr>
      <w:bookmarkStart w:id="18" w:name="_Toc8467443"/>
      <w:r>
        <w:lastRenderedPageBreak/>
        <w:t>FINAL MARKS</w:t>
      </w:r>
      <w:bookmarkEnd w:id="18"/>
    </w:p>
    <w:p w:rsidR="00442348" w:rsidRPr="003D719F" w:rsidRDefault="00442348" w:rsidP="00B939D3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3D719F">
        <w:rPr>
          <w:rFonts w:ascii="Arial" w:eastAsia="Times New Roman" w:hAnsi="Arial" w:cs="Arial"/>
          <w:b/>
          <w:sz w:val="32"/>
          <w:szCs w:val="32"/>
        </w:rPr>
        <w:t>TOTAL MARKS:</w:t>
      </w:r>
      <w:r>
        <w:rPr>
          <w:rFonts w:ascii="Arial" w:eastAsia="Times New Roman" w:hAnsi="Arial" w:cs="Arial"/>
          <w:b/>
          <w:sz w:val="32"/>
          <w:szCs w:val="32"/>
        </w:rPr>
        <w:t xml:space="preserve"> 100</w:t>
      </w:r>
    </w:p>
    <w:p w:rsidR="00442348" w:rsidRPr="003D719F" w:rsidRDefault="00442348" w:rsidP="00B939D3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80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442348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42348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42348" w:rsidRPr="003D719F" w:rsidTr="00AC5F88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442348" w:rsidRPr="003D719F" w:rsidRDefault="00B939D3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SSESSOR SIGNA</w:t>
            </w:r>
            <w:r w:rsidR="00442348"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TURE:</w:t>
            </w:r>
          </w:p>
        </w:tc>
      </w:tr>
    </w:tbl>
    <w:p w:rsidR="00C83AA9" w:rsidRPr="00C83AA9" w:rsidRDefault="00C83AA9" w:rsidP="00C83AA9">
      <w:pPr>
        <w:spacing w:after="0" w:line="240" w:lineRule="auto"/>
        <w:jc w:val="center"/>
        <w:rPr>
          <w:rFonts w:ascii="Arial" w:eastAsiaTheme="minorHAnsi" w:hAnsi="Arial" w:cs="Arial"/>
          <w:b/>
        </w:rPr>
      </w:pPr>
    </w:p>
    <w:sectPr w:rsidR="00C83AA9" w:rsidRPr="00C83AA9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6AC6" w:rsidRDefault="00FD6AC6" w:rsidP="00231402">
      <w:pPr>
        <w:spacing w:after="0" w:line="240" w:lineRule="auto"/>
      </w:pPr>
      <w:r>
        <w:separator/>
      </w:r>
    </w:p>
  </w:endnote>
  <w:endnote w:type="continuationSeparator" w:id="0">
    <w:p w:rsidR="00FD6AC6" w:rsidRDefault="00FD6AC6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34C3" w:rsidRPr="00EE080B" w:rsidRDefault="000B34C3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07CB3E68" wp14:editId="1B25DCE6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98111D" wp14:editId="62D549CB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0B34C3" w:rsidRPr="00EE080B" w:rsidRDefault="000B34C3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6AC6" w:rsidRDefault="00FD6AC6" w:rsidP="00231402">
      <w:pPr>
        <w:spacing w:after="0" w:line="240" w:lineRule="auto"/>
      </w:pPr>
      <w:r>
        <w:separator/>
      </w:r>
    </w:p>
  </w:footnote>
  <w:footnote w:type="continuationSeparator" w:id="0">
    <w:p w:rsidR="00FD6AC6" w:rsidRDefault="00FD6AC6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34C3" w:rsidRPr="00231402" w:rsidRDefault="000B34C3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001403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0B34C3" w:rsidRDefault="000B34C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10</w:t>
    </w:r>
  </w:p>
  <w:p w:rsidR="000B34C3" w:rsidRPr="00231402" w:rsidRDefault="000B34C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0B34C3" w:rsidRPr="00231402" w:rsidRDefault="000B34C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1D059575" wp14:editId="7A436D76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0F2414F"/>
    <w:multiLevelType w:val="multilevel"/>
    <w:tmpl w:val="390E365C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7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8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6"/>
  </w:num>
  <w:num w:numId="3">
    <w:abstractNumId w:val="7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8"/>
  </w:num>
  <w:num w:numId="9">
    <w:abstractNumId w:val="4"/>
  </w:num>
  <w:num w:numId="1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1403"/>
    <w:rsid w:val="000032FC"/>
    <w:rsid w:val="00004B49"/>
    <w:rsid w:val="00006E44"/>
    <w:rsid w:val="0000725E"/>
    <w:rsid w:val="000107B9"/>
    <w:rsid w:val="000119D4"/>
    <w:rsid w:val="000173C3"/>
    <w:rsid w:val="00017626"/>
    <w:rsid w:val="00021074"/>
    <w:rsid w:val="00024CA1"/>
    <w:rsid w:val="00030C59"/>
    <w:rsid w:val="000327C8"/>
    <w:rsid w:val="000338B7"/>
    <w:rsid w:val="00047430"/>
    <w:rsid w:val="00050C09"/>
    <w:rsid w:val="00054628"/>
    <w:rsid w:val="00057294"/>
    <w:rsid w:val="0005792C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A7B60"/>
    <w:rsid w:val="000B021F"/>
    <w:rsid w:val="000B34C3"/>
    <w:rsid w:val="000C0D9A"/>
    <w:rsid w:val="000C39EC"/>
    <w:rsid w:val="000D0AA4"/>
    <w:rsid w:val="000D1D4A"/>
    <w:rsid w:val="000E0BDB"/>
    <w:rsid w:val="000E4D29"/>
    <w:rsid w:val="000E5D94"/>
    <w:rsid w:val="000E7F99"/>
    <w:rsid w:val="000F46E9"/>
    <w:rsid w:val="001044B9"/>
    <w:rsid w:val="001062C5"/>
    <w:rsid w:val="0010680A"/>
    <w:rsid w:val="001155FC"/>
    <w:rsid w:val="00124F9D"/>
    <w:rsid w:val="00132CF4"/>
    <w:rsid w:val="0014312D"/>
    <w:rsid w:val="0015436E"/>
    <w:rsid w:val="001554A3"/>
    <w:rsid w:val="00156FB7"/>
    <w:rsid w:val="001573A1"/>
    <w:rsid w:val="001623AF"/>
    <w:rsid w:val="001725F1"/>
    <w:rsid w:val="00177D63"/>
    <w:rsid w:val="001B369F"/>
    <w:rsid w:val="001C5B2B"/>
    <w:rsid w:val="001D0EA1"/>
    <w:rsid w:val="001D1A7B"/>
    <w:rsid w:val="001D605E"/>
    <w:rsid w:val="001E31D8"/>
    <w:rsid w:val="001E66AC"/>
    <w:rsid w:val="001F012E"/>
    <w:rsid w:val="00202F0C"/>
    <w:rsid w:val="00210E58"/>
    <w:rsid w:val="002216B5"/>
    <w:rsid w:val="00224479"/>
    <w:rsid w:val="00224FDD"/>
    <w:rsid w:val="00231402"/>
    <w:rsid w:val="0024373C"/>
    <w:rsid w:val="00247704"/>
    <w:rsid w:val="00251902"/>
    <w:rsid w:val="002700A3"/>
    <w:rsid w:val="00271B62"/>
    <w:rsid w:val="00280D59"/>
    <w:rsid w:val="002833EF"/>
    <w:rsid w:val="002865F6"/>
    <w:rsid w:val="00286BBE"/>
    <w:rsid w:val="0029114D"/>
    <w:rsid w:val="002925CA"/>
    <w:rsid w:val="00297E16"/>
    <w:rsid w:val="002A0795"/>
    <w:rsid w:val="002A57D3"/>
    <w:rsid w:val="002B7B0C"/>
    <w:rsid w:val="002C3043"/>
    <w:rsid w:val="002D731A"/>
    <w:rsid w:val="002E2417"/>
    <w:rsid w:val="002E55D1"/>
    <w:rsid w:val="002F05D5"/>
    <w:rsid w:val="002F3AF1"/>
    <w:rsid w:val="003037E9"/>
    <w:rsid w:val="003078EF"/>
    <w:rsid w:val="00315C00"/>
    <w:rsid w:val="00315E60"/>
    <w:rsid w:val="00322B8D"/>
    <w:rsid w:val="00325561"/>
    <w:rsid w:val="0034399A"/>
    <w:rsid w:val="00351C2A"/>
    <w:rsid w:val="00352809"/>
    <w:rsid w:val="0035750F"/>
    <w:rsid w:val="003576C9"/>
    <w:rsid w:val="00357FA3"/>
    <w:rsid w:val="0036517A"/>
    <w:rsid w:val="00365694"/>
    <w:rsid w:val="00372CB1"/>
    <w:rsid w:val="003733BF"/>
    <w:rsid w:val="00375CE5"/>
    <w:rsid w:val="00382224"/>
    <w:rsid w:val="003953AA"/>
    <w:rsid w:val="003A3F39"/>
    <w:rsid w:val="003B3321"/>
    <w:rsid w:val="003C0A89"/>
    <w:rsid w:val="003C39E0"/>
    <w:rsid w:val="003D0794"/>
    <w:rsid w:val="003D1B57"/>
    <w:rsid w:val="003D2303"/>
    <w:rsid w:val="003D231B"/>
    <w:rsid w:val="003E1FF8"/>
    <w:rsid w:val="003E5E4F"/>
    <w:rsid w:val="003E7E5C"/>
    <w:rsid w:val="003F27E4"/>
    <w:rsid w:val="003F3494"/>
    <w:rsid w:val="00403093"/>
    <w:rsid w:val="004046EA"/>
    <w:rsid w:val="00412566"/>
    <w:rsid w:val="00416859"/>
    <w:rsid w:val="00420B84"/>
    <w:rsid w:val="0043080A"/>
    <w:rsid w:val="00435A7F"/>
    <w:rsid w:val="00442348"/>
    <w:rsid w:val="0044326F"/>
    <w:rsid w:val="004449C6"/>
    <w:rsid w:val="004569E6"/>
    <w:rsid w:val="00463666"/>
    <w:rsid w:val="004709A1"/>
    <w:rsid w:val="0047133A"/>
    <w:rsid w:val="00473B5D"/>
    <w:rsid w:val="004828B0"/>
    <w:rsid w:val="00483A63"/>
    <w:rsid w:val="00496F82"/>
    <w:rsid w:val="004A238C"/>
    <w:rsid w:val="004A58B5"/>
    <w:rsid w:val="004A6DE2"/>
    <w:rsid w:val="004C2E4A"/>
    <w:rsid w:val="004D0426"/>
    <w:rsid w:val="004D0728"/>
    <w:rsid w:val="004E24AE"/>
    <w:rsid w:val="004E2A39"/>
    <w:rsid w:val="004E72A8"/>
    <w:rsid w:val="004F2B36"/>
    <w:rsid w:val="0050106C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71D5"/>
    <w:rsid w:val="0053155B"/>
    <w:rsid w:val="00532AB1"/>
    <w:rsid w:val="00541433"/>
    <w:rsid w:val="00541C46"/>
    <w:rsid w:val="00542A1D"/>
    <w:rsid w:val="005474E1"/>
    <w:rsid w:val="00550329"/>
    <w:rsid w:val="0055285E"/>
    <w:rsid w:val="0055450F"/>
    <w:rsid w:val="00556EE2"/>
    <w:rsid w:val="00565124"/>
    <w:rsid w:val="0056601B"/>
    <w:rsid w:val="00572438"/>
    <w:rsid w:val="0057384D"/>
    <w:rsid w:val="005742E2"/>
    <w:rsid w:val="00580086"/>
    <w:rsid w:val="005841A9"/>
    <w:rsid w:val="005976AC"/>
    <w:rsid w:val="0059792D"/>
    <w:rsid w:val="00597EB2"/>
    <w:rsid w:val="005A0FE0"/>
    <w:rsid w:val="005A5598"/>
    <w:rsid w:val="005B0669"/>
    <w:rsid w:val="005B242C"/>
    <w:rsid w:val="005C1E00"/>
    <w:rsid w:val="005C57A2"/>
    <w:rsid w:val="005C6A41"/>
    <w:rsid w:val="005E4C43"/>
    <w:rsid w:val="005E7AB8"/>
    <w:rsid w:val="005F46ED"/>
    <w:rsid w:val="005F5CC9"/>
    <w:rsid w:val="00601C7C"/>
    <w:rsid w:val="006034E0"/>
    <w:rsid w:val="00612148"/>
    <w:rsid w:val="00616145"/>
    <w:rsid w:val="0062161D"/>
    <w:rsid w:val="006255D9"/>
    <w:rsid w:val="00661E51"/>
    <w:rsid w:val="006651D8"/>
    <w:rsid w:val="00665F1B"/>
    <w:rsid w:val="006717F4"/>
    <w:rsid w:val="006721F5"/>
    <w:rsid w:val="006902F8"/>
    <w:rsid w:val="00694BC1"/>
    <w:rsid w:val="006B1C1F"/>
    <w:rsid w:val="006B43AD"/>
    <w:rsid w:val="006B5D2B"/>
    <w:rsid w:val="006B70ED"/>
    <w:rsid w:val="006D0BF9"/>
    <w:rsid w:val="006D17C5"/>
    <w:rsid w:val="006D212A"/>
    <w:rsid w:val="006D2521"/>
    <w:rsid w:val="006D29B1"/>
    <w:rsid w:val="006E22BF"/>
    <w:rsid w:val="006E41FF"/>
    <w:rsid w:val="007024DA"/>
    <w:rsid w:val="0070622F"/>
    <w:rsid w:val="00715C1C"/>
    <w:rsid w:val="00727C67"/>
    <w:rsid w:val="00741B21"/>
    <w:rsid w:val="00746ADB"/>
    <w:rsid w:val="0074763D"/>
    <w:rsid w:val="00751133"/>
    <w:rsid w:val="00754882"/>
    <w:rsid w:val="00754CED"/>
    <w:rsid w:val="00756A50"/>
    <w:rsid w:val="00760A77"/>
    <w:rsid w:val="007627E6"/>
    <w:rsid w:val="0076493A"/>
    <w:rsid w:val="00775A97"/>
    <w:rsid w:val="00775F50"/>
    <w:rsid w:val="007760FD"/>
    <w:rsid w:val="007819CE"/>
    <w:rsid w:val="0079027C"/>
    <w:rsid w:val="007921E5"/>
    <w:rsid w:val="007934CA"/>
    <w:rsid w:val="007946A4"/>
    <w:rsid w:val="007A02DA"/>
    <w:rsid w:val="007A3884"/>
    <w:rsid w:val="007A5688"/>
    <w:rsid w:val="007A7451"/>
    <w:rsid w:val="007B2D32"/>
    <w:rsid w:val="007B6C9F"/>
    <w:rsid w:val="007D4D9B"/>
    <w:rsid w:val="007D52E5"/>
    <w:rsid w:val="007E6155"/>
    <w:rsid w:val="007F034D"/>
    <w:rsid w:val="007F094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5B0D"/>
    <w:rsid w:val="0083661F"/>
    <w:rsid w:val="00837CF4"/>
    <w:rsid w:val="008475EB"/>
    <w:rsid w:val="00847E11"/>
    <w:rsid w:val="00854A3B"/>
    <w:rsid w:val="008677CB"/>
    <w:rsid w:val="008746A3"/>
    <w:rsid w:val="00883274"/>
    <w:rsid w:val="008866FF"/>
    <w:rsid w:val="0089764A"/>
    <w:rsid w:val="00897947"/>
    <w:rsid w:val="008A05DF"/>
    <w:rsid w:val="008B2782"/>
    <w:rsid w:val="008C5B4F"/>
    <w:rsid w:val="008C5F84"/>
    <w:rsid w:val="008D2142"/>
    <w:rsid w:val="008D55F6"/>
    <w:rsid w:val="008E0F29"/>
    <w:rsid w:val="008E2B76"/>
    <w:rsid w:val="008E778C"/>
    <w:rsid w:val="008F78B7"/>
    <w:rsid w:val="00902F05"/>
    <w:rsid w:val="009050D7"/>
    <w:rsid w:val="00905360"/>
    <w:rsid w:val="00905DEA"/>
    <w:rsid w:val="00914AAB"/>
    <w:rsid w:val="00922340"/>
    <w:rsid w:val="009238C9"/>
    <w:rsid w:val="00924F9C"/>
    <w:rsid w:val="00930BAD"/>
    <w:rsid w:val="009313A3"/>
    <w:rsid w:val="009346E3"/>
    <w:rsid w:val="00937D0E"/>
    <w:rsid w:val="00950457"/>
    <w:rsid w:val="00950BC1"/>
    <w:rsid w:val="0095295A"/>
    <w:rsid w:val="00956034"/>
    <w:rsid w:val="009604A4"/>
    <w:rsid w:val="00970436"/>
    <w:rsid w:val="009747F2"/>
    <w:rsid w:val="0098352E"/>
    <w:rsid w:val="0098432C"/>
    <w:rsid w:val="00984F84"/>
    <w:rsid w:val="00986DCC"/>
    <w:rsid w:val="009907B2"/>
    <w:rsid w:val="00993E77"/>
    <w:rsid w:val="00994318"/>
    <w:rsid w:val="009A77A7"/>
    <w:rsid w:val="009B3658"/>
    <w:rsid w:val="009D22DB"/>
    <w:rsid w:val="009D5A7D"/>
    <w:rsid w:val="009D6532"/>
    <w:rsid w:val="009E6488"/>
    <w:rsid w:val="009E71A8"/>
    <w:rsid w:val="009E7951"/>
    <w:rsid w:val="009F2BE5"/>
    <w:rsid w:val="009F2DEC"/>
    <w:rsid w:val="00A062DF"/>
    <w:rsid w:val="00A07DF2"/>
    <w:rsid w:val="00A1588E"/>
    <w:rsid w:val="00A20BBC"/>
    <w:rsid w:val="00A21DB9"/>
    <w:rsid w:val="00A23B31"/>
    <w:rsid w:val="00A264F5"/>
    <w:rsid w:val="00A338E3"/>
    <w:rsid w:val="00A37172"/>
    <w:rsid w:val="00A423A2"/>
    <w:rsid w:val="00A45AEC"/>
    <w:rsid w:val="00A46BF6"/>
    <w:rsid w:val="00A46D20"/>
    <w:rsid w:val="00A47223"/>
    <w:rsid w:val="00A52FB1"/>
    <w:rsid w:val="00A5495B"/>
    <w:rsid w:val="00A5793B"/>
    <w:rsid w:val="00A66AD1"/>
    <w:rsid w:val="00A6772C"/>
    <w:rsid w:val="00A81C48"/>
    <w:rsid w:val="00A824FE"/>
    <w:rsid w:val="00A84229"/>
    <w:rsid w:val="00A95532"/>
    <w:rsid w:val="00A960EC"/>
    <w:rsid w:val="00A96772"/>
    <w:rsid w:val="00A977DD"/>
    <w:rsid w:val="00A9796E"/>
    <w:rsid w:val="00AA550B"/>
    <w:rsid w:val="00AA59BE"/>
    <w:rsid w:val="00AA5C6E"/>
    <w:rsid w:val="00AA6776"/>
    <w:rsid w:val="00AB20A4"/>
    <w:rsid w:val="00AB2DCA"/>
    <w:rsid w:val="00AC5F88"/>
    <w:rsid w:val="00AD3050"/>
    <w:rsid w:val="00AD6E33"/>
    <w:rsid w:val="00AE1B68"/>
    <w:rsid w:val="00AE2494"/>
    <w:rsid w:val="00AE39F5"/>
    <w:rsid w:val="00AF149E"/>
    <w:rsid w:val="00AF2B79"/>
    <w:rsid w:val="00B04F8B"/>
    <w:rsid w:val="00B050F6"/>
    <w:rsid w:val="00B13801"/>
    <w:rsid w:val="00B16C6E"/>
    <w:rsid w:val="00B22F48"/>
    <w:rsid w:val="00B25B19"/>
    <w:rsid w:val="00B26F39"/>
    <w:rsid w:val="00B32702"/>
    <w:rsid w:val="00B35C73"/>
    <w:rsid w:val="00B37633"/>
    <w:rsid w:val="00B41740"/>
    <w:rsid w:val="00B435C7"/>
    <w:rsid w:val="00B46064"/>
    <w:rsid w:val="00B54783"/>
    <w:rsid w:val="00B6478F"/>
    <w:rsid w:val="00B66CDB"/>
    <w:rsid w:val="00B71BD1"/>
    <w:rsid w:val="00B765C1"/>
    <w:rsid w:val="00B80878"/>
    <w:rsid w:val="00B86963"/>
    <w:rsid w:val="00B939D3"/>
    <w:rsid w:val="00BA5C72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712E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55D8"/>
    <w:rsid w:val="00C25F22"/>
    <w:rsid w:val="00C43C05"/>
    <w:rsid w:val="00C535E8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7B3B"/>
    <w:rsid w:val="00CA1E82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81C"/>
    <w:rsid w:val="00D13FCD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7DBD"/>
    <w:rsid w:val="00D40D0C"/>
    <w:rsid w:val="00D46EA0"/>
    <w:rsid w:val="00D477DD"/>
    <w:rsid w:val="00D51BAC"/>
    <w:rsid w:val="00D57B35"/>
    <w:rsid w:val="00D615E9"/>
    <w:rsid w:val="00D61F4F"/>
    <w:rsid w:val="00D73F67"/>
    <w:rsid w:val="00D76769"/>
    <w:rsid w:val="00D84367"/>
    <w:rsid w:val="00D87DA3"/>
    <w:rsid w:val="00D92720"/>
    <w:rsid w:val="00D969BD"/>
    <w:rsid w:val="00DA1334"/>
    <w:rsid w:val="00DA39CB"/>
    <w:rsid w:val="00DA510A"/>
    <w:rsid w:val="00DB3EC5"/>
    <w:rsid w:val="00DC0B23"/>
    <w:rsid w:val="00DC0E6D"/>
    <w:rsid w:val="00DC32A4"/>
    <w:rsid w:val="00DC35DF"/>
    <w:rsid w:val="00DD03BE"/>
    <w:rsid w:val="00DD1A81"/>
    <w:rsid w:val="00DD4FBF"/>
    <w:rsid w:val="00DE067D"/>
    <w:rsid w:val="00DE4797"/>
    <w:rsid w:val="00E0138F"/>
    <w:rsid w:val="00E01FEB"/>
    <w:rsid w:val="00E05E1B"/>
    <w:rsid w:val="00E074DE"/>
    <w:rsid w:val="00E14538"/>
    <w:rsid w:val="00E179EE"/>
    <w:rsid w:val="00E23E8C"/>
    <w:rsid w:val="00E27211"/>
    <w:rsid w:val="00E34B46"/>
    <w:rsid w:val="00E47083"/>
    <w:rsid w:val="00E47258"/>
    <w:rsid w:val="00E57880"/>
    <w:rsid w:val="00E57951"/>
    <w:rsid w:val="00E63D7D"/>
    <w:rsid w:val="00E75E65"/>
    <w:rsid w:val="00E776EC"/>
    <w:rsid w:val="00E86140"/>
    <w:rsid w:val="00E8763A"/>
    <w:rsid w:val="00E9303B"/>
    <w:rsid w:val="00E939F3"/>
    <w:rsid w:val="00EA3580"/>
    <w:rsid w:val="00EB4E0C"/>
    <w:rsid w:val="00EC516A"/>
    <w:rsid w:val="00ED16D1"/>
    <w:rsid w:val="00ED558E"/>
    <w:rsid w:val="00EE080B"/>
    <w:rsid w:val="00EE700F"/>
    <w:rsid w:val="00EF59E6"/>
    <w:rsid w:val="00F03A26"/>
    <w:rsid w:val="00F052CD"/>
    <w:rsid w:val="00F14D31"/>
    <w:rsid w:val="00F20AEA"/>
    <w:rsid w:val="00F22FDD"/>
    <w:rsid w:val="00F23895"/>
    <w:rsid w:val="00F274C0"/>
    <w:rsid w:val="00F414A3"/>
    <w:rsid w:val="00F42637"/>
    <w:rsid w:val="00F53D53"/>
    <w:rsid w:val="00F540FF"/>
    <w:rsid w:val="00F62BF9"/>
    <w:rsid w:val="00F64BB2"/>
    <w:rsid w:val="00F76397"/>
    <w:rsid w:val="00F823AE"/>
    <w:rsid w:val="00F82CEA"/>
    <w:rsid w:val="00F86F01"/>
    <w:rsid w:val="00F931B1"/>
    <w:rsid w:val="00F9381B"/>
    <w:rsid w:val="00FB0642"/>
    <w:rsid w:val="00FB52C6"/>
    <w:rsid w:val="00FC02B8"/>
    <w:rsid w:val="00FD52CC"/>
    <w:rsid w:val="00FD538D"/>
    <w:rsid w:val="00FD6AC6"/>
    <w:rsid w:val="00FE255C"/>
    <w:rsid w:val="00FE5AF1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9E6"/>
    <w:pPr>
      <w:keepNext/>
      <w:keepLines/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  <w:outlineLvl w:val="0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4569E6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4569E6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4569E6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b w:val="0"/>
      <w:bCs w:val="0"/>
      <w:color w:val="000099"/>
      <w:spacing w:val="-10"/>
      <w:kern w:val="20"/>
      <w:sz w:val="48"/>
      <w:szCs w:val="48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spacing w:before="480" w:after="0"/>
      <w:outlineLvl w:val="9"/>
    </w:pPr>
    <w:rPr>
      <w:rFonts w:eastAsia="MS Gothic"/>
      <w:color w:val="365F9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 w:val="0"/>
      <w:color w:val="000000"/>
      <w:spacing w:val="-16"/>
      <w:kern w:val="28"/>
      <w:sz w:val="24"/>
      <w:szCs w:val="24"/>
      <w:lang w:val="en-US"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 w:val="0"/>
      <w:color w:val="000000"/>
      <w:spacing w:val="-16"/>
      <w:kern w:val="28"/>
      <w:sz w:val="24"/>
      <w:szCs w:val="24"/>
      <w:lang w:val="en-US"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9E6"/>
    <w:pPr>
      <w:keepNext/>
      <w:keepLines/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  <w:outlineLvl w:val="0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4569E6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4569E6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4569E6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b w:val="0"/>
      <w:bCs w:val="0"/>
      <w:color w:val="000099"/>
      <w:spacing w:val="-10"/>
      <w:kern w:val="20"/>
      <w:sz w:val="48"/>
      <w:szCs w:val="48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spacing w:before="480" w:after="0"/>
      <w:outlineLvl w:val="9"/>
    </w:pPr>
    <w:rPr>
      <w:rFonts w:eastAsia="MS Gothic"/>
      <w:color w:val="365F9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 w:val="0"/>
      <w:color w:val="000000"/>
      <w:spacing w:val="-16"/>
      <w:kern w:val="28"/>
      <w:sz w:val="24"/>
      <w:szCs w:val="24"/>
      <w:lang w:val="en-US"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 w:val="0"/>
      <w:color w:val="000000"/>
      <w:spacing w:val="-16"/>
      <w:kern w:val="28"/>
      <w:sz w:val="24"/>
      <w:szCs w:val="24"/>
      <w:lang w:val="en-US"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08BAAD-0055-41AF-B402-C57C41B1C4DE}"/>
</file>

<file path=customXml/itemProps2.xml><?xml version="1.0" encoding="utf-8"?>
<ds:datastoreItem xmlns:ds="http://schemas.openxmlformats.org/officeDocument/2006/customXml" ds:itemID="{94867414-8783-482C-A7D1-2774CBA33A09}"/>
</file>

<file path=customXml/itemProps3.xml><?xml version="1.0" encoding="utf-8"?>
<ds:datastoreItem xmlns:ds="http://schemas.openxmlformats.org/officeDocument/2006/customXml" ds:itemID="{AFD8A51A-09B5-47CE-BDC8-299AFB278D7F}"/>
</file>

<file path=customXml/itemProps4.xml><?xml version="1.0" encoding="utf-8"?>
<ds:datastoreItem xmlns:ds="http://schemas.openxmlformats.org/officeDocument/2006/customXml" ds:itemID="{17DEDCA5-179F-4DB1-B420-970124FD4C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8</Pages>
  <Words>2788</Words>
  <Characters>1589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7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erida Roets</dc:creator>
  <cp:lastModifiedBy>User</cp:lastModifiedBy>
  <cp:revision>19</cp:revision>
  <cp:lastPrinted>2019-04-02T12:29:00Z</cp:lastPrinted>
  <dcterms:created xsi:type="dcterms:W3CDTF">2019-02-28T13:05:00Z</dcterms:created>
  <dcterms:modified xsi:type="dcterms:W3CDTF">2019-05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